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2C8763" w14:textId="7B586E7C" w:rsidR="001F343F" w:rsidRDefault="006B1962" w:rsidP="000419E1">
      <w:pPr>
        <w:jc w:val="center"/>
        <w:rPr>
          <w:rFonts w:ascii="Fira Sans Condensed" w:eastAsia="Fira Sans Condensed" w:hAnsi="Fira Sans Condensed" w:cs="Fira Sans Condensed"/>
          <w:b/>
          <w:sz w:val="28"/>
          <w:szCs w:val="28"/>
        </w:rPr>
      </w:pPr>
      <w:r>
        <w:rPr>
          <w:rFonts w:ascii="Fira Sans Condensed" w:eastAsia="Fira Sans Condensed" w:hAnsi="Fira Sans Condensed" w:cs="Fira Sans Condensed"/>
          <w:b/>
          <w:sz w:val="28"/>
          <w:szCs w:val="28"/>
        </w:rPr>
        <w:t xml:space="preserve">CSCI 341 </w:t>
      </w:r>
      <w:r w:rsidR="00C14563">
        <w:rPr>
          <w:rFonts w:ascii="Fira Sans Condensed" w:eastAsia="Fira Sans Condensed" w:hAnsi="Fira Sans Condensed" w:cs="Fira Sans Condensed"/>
          <w:b/>
          <w:sz w:val="28"/>
          <w:szCs w:val="28"/>
        </w:rPr>
        <w:t>Assignment</w:t>
      </w:r>
      <w:r>
        <w:rPr>
          <w:rFonts w:ascii="Fira Sans Condensed" w:eastAsia="Fira Sans Condensed" w:hAnsi="Fira Sans Condensed" w:cs="Fira Sans Condensed"/>
          <w:b/>
          <w:sz w:val="28"/>
          <w:szCs w:val="28"/>
        </w:rPr>
        <w:t xml:space="preserve"> 2</w:t>
      </w:r>
    </w:p>
    <w:p w14:paraId="7A52C883" w14:textId="77777777" w:rsidR="001F343F" w:rsidRDefault="001F343F">
      <w:pPr>
        <w:jc w:val="center"/>
        <w:rPr>
          <w:rFonts w:ascii="Fira Sans Condensed" w:eastAsia="Fira Sans Condensed" w:hAnsi="Fira Sans Condensed" w:cs="Fira Sans Condensed"/>
          <w:b/>
          <w:sz w:val="28"/>
          <w:szCs w:val="28"/>
        </w:rPr>
      </w:pPr>
    </w:p>
    <w:p w14:paraId="54E34AD7" w14:textId="7244F58D" w:rsidR="001F343F" w:rsidRDefault="006B1962">
      <w:pPr>
        <w:jc w:val="both"/>
        <w:rPr>
          <w:rFonts w:ascii="Fira Sans Condensed" w:eastAsia="Fira Sans Condensed" w:hAnsi="Fira Sans Condensed" w:cs="Fira Sans Condensed"/>
        </w:rPr>
      </w:pPr>
      <w:r>
        <w:rPr>
          <w:rFonts w:ascii="Fira Sans Condensed" w:eastAsia="Fira Sans Condensed" w:hAnsi="Fira Sans Condensed" w:cs="Fira Sans Condensed"/>
        </w:rPr>
        <w:t>You are given a description of the database tables below.</w:t>
      </w:r>
      <w:r w:rsidR="00A76E5F">
        <w:rPr>
          <w:rFonts w:ascii="Fira Sans Condensed" w:eastAsia="Fira Sans Condensed" w:hAnsi="Fira Sans Condensed" w:cs="Fira Sans Condensed"/>
        </w:rPr>
        <w:t xml:space="preserve"> </w:t>
      </w:r>
      <w:r>
        <w:rPr>
          <w:rFonts w:ascii="Fira Sans Condensed" w:eastAsia="Fira Sans Condensed" w:hAnsi="Fira Sans Condensed" w:cs="Fira Sans Condensed"/>
        </w:rPr>
        <w:t>You are supposed to create a relational database (</w:t>
      </w:r>
      <w:r>
        <w:rPr>
          <w:rFonts w:ascii="Fira Sans Condensed" w:eastAsia="Fira Sans Condensed" w:hAnsi="Fira Sans Condensed" w:cs="Fira Sans Condensed"/>
          <w:b/>
        </w:rPr>
        <w:t>part 1</w:t>
      </w:r>
      <w:r>
        <w:rPr>
          <w:rFonts w:ascii="Fira Sans Condensed" w:eastAsia="Fira Sans Condensed" w:hAnsi="Fira Sans Condensed" w:cs="Fira Sans Condensed"/>
        </w:rPr>
        <w:t>) and write and execute queries that will extract and update some data from the database (</w:t>
      </w:r>
      <w:r>
        <w:rPr>
          <w:rFonts w:ascii="Fira Sans Condensed" w:eastAsia="Fira Sans Condensed" w:hAnsi="Fira Sans Condensed" w:cs="Fira Sans Condensed"/>
          <w:b/>
        </w:rPr>
        <w:t>part 2</w:t>
      </w:r>
      <w:r>
        <w:rPr>
          <w:rFonts w:ascii="Fira Sans Condensed" w:eastAsia="Fira Sans Condensed" w:hAnsi="Fira Sans Condensed" w:cs="Fira Sans Condensed"/>
        </w:rPr>
        <w:t xml:space="preserve">). </w:t>
      </w:r>
    </w:p>
    <w:p w14:paraId="2EBB00AF" w14:textId="77777777" w:rsidR="001F343F" w:rsidRDefault="001F343F">
      <w:pPr>
        <w:ind w:firstLine="720"/>
        <w:jc w:val="both"/>
        <w:rPr>
          <w:rFonts w:ascii="Fira Sans Condensed" w:eastAsia="Fira Sans Condensed" w:hAnsi="Fira Sans Condensed" w:cs="Fira Sans Condensed"/>
        </w:rPr>
      </w:pPr>
    </w:p>
    <w:p w14:paraId="57160699" w14:textId="77777777" w:rsidR="001F343F" w:rsidRDefault="006B1962">
      <w:pPr>
        <w:jc w:val="both"/>
        <w:rPr>
          <w:rFonts w:ascii="Fira Sans Condensed" w:eastAsia="Fira Sans Condensed" w:hAnsi="Fira Sans Condensed" w:cs="Fira Sans Condensed"/>
          <w:b/>
          <w:sz w:val="26"/>
          <w:szCs w:val="26"/>
        </w:rPr>
      </w:pPr>
      <w:r>
        <w:rPr>
          <w:rFonts w:ascii="Fira Sans Condensed" w:eastAsia="Fira Sans Condensed" w:hAnsi="Fira Sans Condensed" w:cs="Fira Sans Condensed"/>
          <w:b/>
          <w:sz w:val="26"/>
          <w:szCs w:val="26"/>
        </w:rPr>
        <w:t>Part 1 (30 points)</w:t>
      </w:r>
    </w:p>
    <w:p w14:paraId="0308114C" w14:textId="6FC8AAE2" w:rsidR="001F343F" w:rsidRDefault="006B1962">
      <w:pPr>
        <w:jc w:val="both"/>
        <w:rPr>
          <w:rFonts w:ascii="Fira Sans Condensed" w:eastAsia="Fira Sans Condensed" w:hAnsi="Fira Sans Condensed" w:cs="Fira Sans Condensed"/>
        </w:rPr>
      </w:pPr>
      <w:r>
        <w:rPr>
          <w:rFonts w:ascii="Fira Sans Condensed" w:eastAsia="Fira Sans Condensed" w:hAnsi="Fira Sans Condensed" w:cs="Fira Sans Condensed"/>
        </w:rPr>
        <w:t xml:space="preserve">Construct a physical database according to the given </w:t>
      </w:r>
      <w:r w:rsidR="00A76E5F">
        <w:rPr>
          <w:rFonts w:ascii="Fira Sans Condensed" w:eastAsia="Fira Sans Condensed" w:hAnsi="Fira Sans Condensed" w:cs="Fira Sans Condensed"/>
        </w:rPr>
        <w:t>specifications (schema) below</w:t>
      </w:r>
      <w:r>
        <w:rPr>
          <w:rFonts w:ascii="Fira Sans Condensed" w:eastAsia="Fira Sans Condensed" w:hAnsi="Fira Sans Condensed" w:cs="Fira Sans Condensed"/>
        </w:rPr>
        <w:t>. To create the physical database, it is required to use a database management system</w:t>
      </w:r>
      <w:r w:rsidR="006C7104">
        <w:rPr>
          <w:rFonts w:ascii="Fira Sans Condensed" w:eastAsia="Fira Sans Condensed" w:hAnsi="Fira Sans Condensed" w:cs="Fira Sans Condensed"/>
        </w:rPr>
        <w:t>.</w:t>
      </w:r>
      <w:r>
        <w:rPr>
          <w:rFonts w:ascii="Fira Sans Condensed" w:eastAsia="Fira Sans Condensed" w:hAnsi="Fira Sans Condensed" w:cs="Fira Sans Condensed"/>
        </w:rPr>
        <w:t xml:space="preserve"> </w:t>
      </w:r>
      <w:r w:rsidR="006C7104">
        <w:rPr>
          <w:rFonts w:ascii="Fira Sans Condensed" w:eastAsia="Fira Sans Condensed" w:hAnsi="Fira Sans Condensed" w:cs="Fira Sans Condensed"/>
        </w:rPr>
        <w:t>Y</w:t>
      </w:r>
      <w:r>
        <w:rPr>
          <w:rFonts w:ascii="Fira Sans Condensed" w:eastAsia="Fira Sans Condensed" w:hAnsi="Fira Sans Condensed" w:cs="Fira Sans Condensed"/>
        </w:rPr>
        <w:t xml:space="preserve">ou </w:t>
      </w:r>
      <w:r w:rsidR="00BF7215">
        <w:rPr>
          <w:rFonts w:ascii="Fira Sans Condensed" w:eastAsia="Fira Sans Condensed" w:hAnsi="Fira Sans Condensed" w:cs="Fira Sans Condensed"/>
        </w:rPr>
        <w:t>may</w:t>
      </w:r>
      <w:r>
        <w:rPr>
          <w:rFonts w:ascii="Fira Sans Condensed" w:eastAsia="Fira Sans Condensed" w:hAnsi="Fira Sans Condensed" w:cs="Fira Sans Condensed"/>
        </w:rPr>
        <w:t xml:space="preserve"> use </w:t>
      </w:r>
      <w:r w:rsidR="00BF7215">
        <w:rPr>
          <w:rFonts w:ascii="Fira Sans Condensed" w:eastAsia="Fira Sans Condensed" w:hAnsi="Fira Sans Condensed" w:cs="Fira Sans Condensed"/>
        </w:rPr>
        <w:t xml:space="preserve">one of </w:t>
      </w:r>
      <w:r>
        <w:rPr>
          <w:rFonts w:ascii="Fira Sans Condensed" w:eastAsia="Fira Sans Condensed" w:hAnsi="Fira Sans Condensed" w:cs="Fira Sans Condensed"/>
        </w:rPr>
        <w:t>the free DBMS</w:t>
      </w:r>
      <w:r w:rsidR="00BF7215">
        <w:rPr>
          <w:rFonts w:ascii="Fira Sans Condensed" w:eastAsia="Fira Sans Condensed" w:hAnsi="Fira Sans Condensed" w:cs="Fira Sans Condensed"/>
        </w:rPr>
        <w:t>s --</w:t>
      </w:r>
      <w:r>
        <w:rPr>
          <w:rFonts w:ascii="Fira Sans Condensed" w:eastAsia="Fira Sans Condensed" w:hAnsi="Fira Sans Condensed" w:cs="Fira Sans Condensed"/>
        </w:rPr>
        <w:t xml:space="preserve"> PostgreSQL</w:t>
      </w:r>
      <w:r w:rsidR="0073354D">
        <w:rPr>
          <w:rFonts w:ascii="Fira Sans Condensed" w:eastAsia="Fira Sans Condensed" w:hAnsi="Fira Sans Condensed" w:cs="Fira Sans Condensed"/>
        </w:rPr>
        <w:t xml:space="preserve"> or MySQL</w:t>
      </w:r>
      <w:r>
        <w:rPr>
          <w:rFonts w:ascii="Fira Sans Condensed" w:eastAsia="Fira Sans Condensed" w:hAnsi="Fira Sans Condensed" w:cs="Fira Sans Condensed"/>
        </w:rPr>
        <w:t xml:space="preserve">.  </w:t>
      </w:r>
    </w:p>
    <w:p w14:paraId="678C51CB" w14:textId="77777777" w:rsidR="001F343F" w:rsidRDefault="001F343F">
      <w:pPr>
        <w:ind w:firstLine="720"/>
        <w:jc w:val="both"/>
        <w:rPr>
          <w:rFonts w:ascii="Fira Sans Condensed" w:eastAsia="Fira Sans Condensed" w:hAnsi="Fira Sans Condensed" w:cs="Fira Sans Condensed"/>
          <w:i/>
          <w:iCs/>
          <w:sz w:val="28"/>
          <w:szCs w:val="28"/>
        </w:rPr>
      </w:pPr>
    </w:p>
    <w:p w14:paraId="0D2ADA01" w14:textId="77777777" w:rsidR="001F343F" w:rsidRDefault="006B1962">
      <w:pPr>
        <w:ind w:firstLine="720"/>
        <w:jc w:val="both"/>
        <w:rPr>
          <w:rFonts w:ascii="Fira Sans Condensed" w:eastAsia="Fira Sans Condensed" w:hAnsi="Fira Sans Condensed" w:cs="Fira Sans Condensed"/>
          <w:i/>
          <w:iCs/>
          <w:sz w:val="28"/>
          <w:szCs w:val="28"/>
        </w:rPr>
      </w:pPr>
      <w:r>
        <w:rPr>
          <w:rFonts w:ascii="Fira Sans Condensed" w:eastAsia="Fira Sans Condensed" w:hAnsi="Fira Sans Condensed" w:cs="Fira Sans Condensed"/>
          <w:i/>
          <w:iCs/>
          <w:sz w:val="28"/>
          <w:szCs w:val="28"/>
        </w:rPr>
        <w:t>The schema is:</w:t>
      </w:r>
    </w:p>
    <w:p w14:paraId="3FFA0924" w14:textId="77777777" w:rsidR="001F343F" w:rsidRDefault="006B1962">
      <w:pPr>
        <w:numPr>
          <w:ilvl w:val="0"/>
          <w:numId w:val="3"/>
        </w:numPr>
        <w:jc w:val="both"/>
      </w:pPr>
      <w:r>
        <w:rPr>
          <w:rFonts w:ascii="Fira Sans Condensed" w:eastAsia="Fira Sans Condensed" w:hAnsi="Fira Sans Condensed" w:cs="Fira Sans Condensed"/>
          <w:b/>
        </w:rPr>
        <w:t>DiseaseType</w:t>
      </w:r>
      <w:r>
        <w:rPr>
          <w:rFonts w:ascii="Fira Sans Condensed" w:eastAsia="Fira Sans Condensed" w:hAnsi="Fira Sans Condensed" w:cs="Fira Sans Condensed"/>
        </w:rPr>
        <w:t>(</w:t>
      </w:r>
      <w:r>
        <w:rPr>
          <w:rFonts w:ascii="Fira Sans Condensed" w:eastAsia="Fira Sans Condensed" w:hAnsi="Fira Sans Condensed" w:cs="Fira Sans Condensed"/>
          <w:u w:val="single"/>
        </w:rPr>
        <w:t>id:integer</w:t>
      </w:r>
      <w:r>
        <w:rPr>
          <w:rFonts w:ascii="Fira Sans Condensed" w:eastAsia="Fira Sans Condensed" w:hAnsi="Fira Sans Condensed" w:cs="Fira Sans Condensed"/>
        </w:rPr>
        <w:t xml:space="preserve">, description:varchar(140)) </w:t>
      </w:r>
    </w:p>
    <w:p w14:paraId="763D8D6E" w14:textId="77777777" w:rsidR="001F343F" w:rsidRDefault="006B1962">
      <w:pPr>
        <w:numPr>
          <w:ilvl w:val="0"/>
          <w:numId w:val="3"/>
        </w:numPr>
        <w:jc w:val="both"/>
      </w:pPr>
      <w:r>
        <w:rPr>
          <w:rFonts w:ascii="Fira Sans Condensed" w:eastAsia="Fira Sans Condensed" w:hAnsi="Fira Sans Condensed" w:cs="Fira Sans Condensed"/>
          <w:b/>
        </w:rPr>
        <w:t>Country</w:t>
      </w:r>
      <w:r>
        <w:rPr>
          <w:rFonts w:ascii="Fira Sans Condensed" w:eastAsia="Fira Sans Condensed" w:hAnsi="Fira Sans Condensed" w:cs="Fira Sans Condensed"/>
          <w:u w:val="single"/>
        </w:rPr>
        <w:t>(cname:varchar(50)</w:t>
      </w:r>
      <w:r>
        <w:rPr>
          <w:rFonts w:ascii="Fira Sans Condensed" w:eastAsia="Fira Sans Condensed" w:hAnsi="Fira Sans Condensed" w:cs="Fira Sans Condensed"/>
        </w:rPr>
        <w:t xml:space="preserve">, population:bigint) </w:t>
      </w:r>
    </w:p>
    <w:p w14:paraId="3267AF9F" w14:textId="77777777" w:rsidR="001F343F" w:rsidRDefault="006B1962">
      <w:pPr>
        <w:numPr>
          <w:ilvl w:val="0"/>
          <w:numId w:val="3"/>
        </w:numPr>
        <w:jc w:val="both"/>
      </w:pPr>
      <w:r>
        <w:rPr>
          <w:rFonts w:ascii="Fira Sans Condensed" w:eastAsia="Fira Sans Condensed" w:hAnsi="Fira Sans Condensed" w:cs="Fira Sans Condensed"/>
          <w:b/>
        </w:rPr>
        <w:t>Disease</w:t>
      </w:r>
      <w:r>
        <w:rPr>
          <w:rFonts w:ascii="Fira Sans Condensed" w:eastAsia="Fira Sans Condensed" w:hAnsi="Fira Sans Condensed" w:cs="Fira Sans Condensed"/>
        </w:rPr>
        <w:t>(</w:t>
      </w:r>
      <w:r>
        <w:rPr>
          <w:rFonts w:ascii="Fira Sans Condensed" w:eastAsia="Fira Sans Condensed" w:hAnsi="Fira Sans Condensed" w:cs="Fira Sans Condensed"/>
          <w:u w:val="single"/>
        </w:rPr>
        <w:t>disease code:varchar(50)</w:t>
      </w:r>
      <w:r>
        <w:rPr>
          <w:rFonts w:ascii="Fira Sans Condensed" w:eastAsia="Fira Sans Condensed" w:hAnsi="Fira Sans Condensed" w:cs="Fira Sans Condensed"/>
        </w:rPr>
        <w:t xml:space="preserve">, pathogen:varchar(20), description:varchar(140), id:integer) References </w:t>
      </w:r>
      <w:r>
        <w:rPr>
          <w:rFonts w:ascii="Fira Sans Condensed" w:eastAsia="Fira Sans Condensed" w:hAnsi="Fira Sans Condensed" w:cs="Fira Sans Condensed"/>
          <w:b/>
        </w:rPr>
        <w:t>DiseaseType</w:t>
      </w:r>
      <w:r>
        <w:rPr>
          <w:rFonts w:ascii="Fira Sans Condensed" w:eastAsia="Fira Sans Condensed" w:hAnsi="Fira Sans Condensed" w:cs="Fira Sans Condensed"/>
        </w:rPr>
        <w:t xml:space="preserve"> (id) </w:t>
      </w:r>
    </w:p>
    <w:p w14:paraId="4EC92793" w14:textId="77777777" w:rsidR="001F343F" w:rsidRDefault="006B1962">
      <w:pPr>
        <w:numPr>
          <w:ilvl w:val="0"/>
          <w:numId w:val="3"/>
        </w:numPr>
        <w:jc w:val="both"/>
      </w:pPr>
      <w:r>
        <w:rPr>
          <w:rFonts w:ascii="Fira Sans Condensed" w:eastAsia="Fira Sans Condensed" w:hAnsi="Fira Sans Condensed" w:cs="Fira Sans Condensed"/>
          <w:b/>
        </w:rPr>
        <w:t>Discover</w:t>
      </w:r>
      <w:r>
        <w:rPr>
          <w:rFonts w:ascii="Fira Sans Condensed" w:eastAsia="Fira Sans Condensed" w:hAnsi="Fira Sans Condensed" w:cs="Fira Sans Condensed"/>
        </w:rPr>
        <w:t>(</w:t>
      </w:r>
      <w:r>
        <w:rPr>
          <w:rFonts w:ascii="Fira Sans Condensed" w:eastAsia="Fira Sans Condensed" w:hAnsi="Fira Sans Condensed" w:cs="Fira Sans Condensed"/>
          <w:u w:val="single"/>
        </w:rPr>
        <w:t>cname:varchar(50), disease code:varchar(50)</w:t>
      </w:r>
      <w:r>
        <w:rPr>
          <w:rFonts w:ascii="Fira Sans Condensed" w:eastAsia="Fira Sans Condensed" w:hAnsi="Fira Sans Condensed" w:cs="Fira Sans Condensed"/>
        </w:rPr>
        <w:t>, first enc date:date) References</w:t>
      </w:r>
      <w:r>
        <w:rPr>
          <w:rFonts w:ascii="Fira Sans Condensed" w:eastAsia="Fira Sans Condensed" w:hAnsi="Fira Sans Condensed" w:cs="Fira Sans Condensed"/>
          <w:b/>
        </w:rPr>
        <w:t xml:space="preserve"> Disease</w:t>
      </w:r>
      <w:r>
        <w:rPr>
          <w:rFonts w:ascii="Fira Sans Condensed" w:eastAsia="Fira Sans Condensed" w:hAnsi="Fira Sans Condensed" w:cs="Fira Sans Condensed"/>
        </w:rPr>
        <w:t xml:space="preserve"> (disease code), Country (cname) </w:t>
      </w:r>
    </w:p>
    <w:p w14:paraId="160010D1" w14:textId="1F4AB9F0" w:rsidR="001F343F" w:rsidRDefault="006B1962">
      <w:pPr>
        <w:numPr>
          <w:ilvl w:val="0"/>
          <w:numId w:val="3"/>
        </w:numPr>
        <w:jc w:val="both"/>
      </w:pPr>
      <w:r>
        <w:rPr>
          <w:rFonts w:ascii="Fira Sans Condensed" w:eastAsia="Fira Sans Condensed" w:hAnsi="Fira Sans Condensed" w:cs="Fira Sans Condensed"/>
          <w:b/>
        </w:rPr>
        <w:t>User</w:t>
      </w:r>
      <w:r>
        <w:rPr>
          <w:rFonts w:ascii="Fira Sans Condensed" w:eastAsia="Fira Sans Condensed" w:hAnsi="Fira Sans Condensed" w:cs="Fira Sans Condensed"/>
          <w:b/>
          <w:lang w:val="en-US"/>
        </w:rPr>
        <w:t>s</w:t>
      </w:r>
      <w:r>
        <w:rPr>
          <w:rFonts w:ascii="Fira Sans Condensed" w:eastAsia="Fira Sans Condensed" w:hAnsi="Fira Sans Condensed" w:cs="Fira Sans Condensed"/>
        </w:rPr>
        <w:t>(</w:t>
      </w:r>
      <w:r>
        <w:rPr>
          <w:rFonts w:ascii="Fira Sans Condensed" w:eastAsia="Fira Sans Condensed" w:hAnsi="Fira Sans Condensed" w:cs="Fira Sans Condensed"/>
          <w:u w:val="single"/>
        </w:rPr>
        <w:t>email:varchar(60)</w:t>
      </w:r>
      <w:r>
        <w:rPr>
          <w:rFonts w:ascii="Fira Sans Condensed" w:eastAsia="Fira Sans Condensed" w:hAnsi="Fira Sans Condensed" w:cs="Fira Sans Condensed"/>
        </w:rPr>
        <w:t xml:space="preserve">, name:varchar(30), surname:varchar(40), salary:integer, phone:varchar(20), cname:varchar(50)) References </w:t>
      </w:r>
      <w:r>
        <w:rPr>
          <w:rFonts w:ascii="Fira Sans Condensed" w:eastAsia="Fira Sans Condensed" w:hAnsi="Fira Sans Condensed" w:cs="Fira Sans Condensed"/>
          <w:b/>
        </w:rPr>
        <w:t>Country</w:t>
      </w:r>
      <w:r>
        <w:rPr>
          <w:rFonts w:ascii="Fira Sans Condensed" w:eastAsia="Fira Sans Condensed" w:hAnsi="Fira Sans Condensed" w:cs="Fira Sans Condensed"/>
        </w:rPr>
        <w:t xml:space="preserve"> (cname)</w:t>
      </w:r>
    </w:p>
    <w:p w14:paraId="1B91D04F" w14:textId="3303A832" w:rsidR="001F343F" w:rsidRDefault="006B1962">
      <w:pPr>
        <w:numPr>
          <w:ilvl w:val="0"/>
          <w:numId w:val="3"/>
        </w:numPr>
        <w:jc w:val="both"/>
      </w:pPr>
      <w:r>
        <w:rPr>
          <w:rFonts w:ascii="Fira Sans Condensed" w:eastAsia="Fira Sans Condensed" w:hAnsi="Fira Sans Condensed" w:cs="Fira Sans Condensed"/>
          <w:b/>
        </w:rPr>
        <w:t>PublicServant</w:t>
      </w:r>
      <w:r>
        <w:rPr>
          <w:rFonts w:ascii="Fira Sans Condensed" w:eastAsia="Fira Sans Condensed" w:hAnsi="Fira Sans Condensed" w:cs="Fira Sans Condensed"/>
        </w:rPr>
        <w:t>(</w:t>
      </w:r>
      <w:r>
        <w:rPr>
          <w:rFonts w:ascii="Fira Sans Condensed" w:eastAsia="Fira Sans Condensed" w:hAnsi="Fira Sans Condensed" w:cs="Fira Sans Condensed"/>
          <w:u w:val="single"/>
        </w:rPr>
        <w:t>email:varchar(60)</w:t>
      </w:r>
      <w:r>
        <w:rPr>
          <w:rFonts w:ascii="Fira Sans Condensed" w:eastAsia="Fira Sans Condensed" w:hAnsi="Fira Sans Condensed" w:cs="Fira Sans Condensed"/>
        </w:rPr>
        <w:t xml:space="preserve">, department:varchar(50)) References </w:t>
      </w:r>
      <w:r>
        <w:rPr>
          <w:rFonts w:ascii="Fira Sans Condensed" w:eastAsia="Fira Sans Condensed" w:hAnsi="Fira Sans Condensed" w:cs="Fira Sans Condensed"/>
          <w:b/>
        </w:rPr>
        <w:t>User</w:t>
      </w:r>
      <w:r w:rsidR="0093604F">
        <w:rPr>
          <w:rFonts w:ascii="Fira Sans Condensed" w:eastAsia="Fira Sans Condensed" w:hAnsi="Fira Sans Condensed" w:cs="Fira Sans Condensed"/>
          <w:b/>
        </w:rPr>
        <w:t>s</w:t>
      </w:r>
      <w:r>
        <w:rPr>
          <w:rFonts w:ascii="Fira Sans Condensed" w:eastAsia="Fira Sans Condensed" w:hAnsi="Fira Sans Condensed" w:cs="Fira Sans Condensed"/>
        </w:rPr>
        <w:t xml:space="preserve"> (email) </w:t>
      </w:r>
    </w:p>
    <w:p w14:paraId="43F12AE2" w14:textId="10CBF9AB" w:rsidR="001F343F" w:rsidRDefault="006B1962">
      <w:pPr>
        <w:numPr>
          <w:ilvl w:val="0"/>
          <w:numId w:val="3"/>
        </w:numPr>
        <w:jc w:val="both"/>
      </w:pPr>
      <w:r>
        <w:rPr>
          <w:rFonts w:ascii="Fira Sans Condensed" w:eastAsia="Fira Sans Condensed" w:hAnsi="Fira Sans Condensed" w:cs="Fira Sans Condensed"/>
          <w:b/>
        </w:rPr>
        <w:t>Doctor</w:t>
      </w:r>
      <w:r>
        <w:rPr>
          <w:rFonts w:ascii="Fira Sans Condensed" w:eastAsia="Fira Sans Condensed" w:hAnsi="Fira Sans Condensed" w:cs="Fira Sans Condensed"/>
        </w:rPr>
        <w:t>(</w:t>
      </w:r>
      <w:r>
        <w:rPr>
          <w:rFonts w:ascii="Fira Sans Condensed" w:eastAsia="Fira Sans Condensed" w:hAnsi="Fira Sans Condensed" w:cs="Fira Sans Condensed"/>
          <w:u w:val="single"/>
        </w:rPr>
        <w:t>email:varchar(60)</w:t>
      </w:r>
      <w:r>
        <w:rPr>
          <w:rFonts w:ascii="Fira Sans Condensed" w:eastAsia="Fira Sans Condensed" w:hAnsi="Fira Sans Condensed" w:cs="Fira Sans Condensed"/>
        </w:rPr>
        <w:t xml:space="preserve">, degree:varchar(20)) References </w:t>
      </w:r>
      <w:r>
        <w:rPr>
          <w:rFonts w:ascii="Fira Sans Condensed" w:eastAsia="Fira Sans Condensed" w:hAnsi="Fira Sans Condensed" w:cs="Fira Sans Condensed"/>
          <w:b/>
        </w:rPr>
        <w:t>Users</w:t>
      </w:r>
      <w:r>
        <w:rPr>
          <w:rFonts w:ascii="Fira Sans Condensed" w:eastAsia="Fira Sans Condensed" w:hAnsi="Fira Sans Condensed" w:cs="Fira Sans Condensed"/>
        </w:rPr>
        <w:t xml:space="preserve"> (email) </w:t>
      </w:r>
    </w:p>
    <w:p w14:paraId="1607052F" w14:textId="77777777" w:rsidR="001F343F" w:rsidRDefault="006B1962">
      <w:pPr>
        <w:numPr>
          <w:ilvl w:val="0"/>
          <w:numId w:val="3"/>
        </w:numPr>
        <w:jc w:val="both"/>
      </w:pPr>
      <w:r>
        <w:rPr>
          <w:rFonts w:ascii="Fira Sans Condensed" w:eastAsia="Fira Sans Condensed" w:hAnsi="Fira Sans Condensed" w:cs="Fira Sans Condensed"/>
          <w:b/>
        </w:rPr>
        <w:t>Specialize</w:t>
      </w:r>
      <w:r>
        <w:rPr>
          <w:rFonts w:ascii="Fira Sans Condensed" w:eastAsia="Fira Sans Condensed" w:hAnsi="Fira Sans Condensed" w:cs="Fira Sans Condensed"/>
        </w:rPr>
        <w:t>(</w:t>
      </w:r>
      <w:r>
        <w:rPr>
          <w:rFonts w:ascii="Fira Sans Condensed" w:eastAsia="Fira Sans Condensed" w:hAnsi="Fira Sans Condensed" w:cs="Fira Sans Condensed"/>
          <w:u w:val="single"/>
        </w:rPr>
        <w:t>id:integer, email:varchar(60)</w:t>
      </w:r>
      <w:r>
        <w:rPr>
          <w:rFonts w:ascii="Fira Sans Condensed" w:eastAsia="Fira Sans Condensed" w:hAnsi="Fira Sans Condensed" w:cs="Fira Sans Condensed"/>
        </w:rPr>
        <w:t xml:space="preserve">) References </w:t>
      </w:r>
      <w:r>
        <w:rPr>
          <w:rFonts w:ascii="Fira Sans Condensed" w:eastAsia="Fira Sans Condensed" w:hAnsi="Fira Sans Condensed" w:cs="Fira Sans Condensed"/>
          <w:b/>
        </w:rPr>
        <w:t>DiseaseType</w:t>
      </w:r>
      <w:r>
        <w:rPr>
          <w:rFonts w:ascii="Fira Sans Condensed" w:eastAsia="Fira Sans Condensed" w:hAnsi="Fira Sans Condensed" w:cs="Fira Sans Condensed"/>
        </w:rPr>
        <w:t xml:space="preserve"> (id), </w:t>
      </w:r>
      <w:r>
        <w:rPr>
          <w:rFonts w:ascii="Fira Sans Condensed" w:eastAsia="Fira Sans Condensed" w:hAnsi="Fira Sans Condensed" w:cs="Fira Sans Condensed"/>
          <w:b/>
        </w:rPr>
        <w:t>Doctor</w:t>
      </w:r>
      <w:r>
        <w:rPr>
          <w:rFonts w:ascii="Fira Sans Condensed" w:eastAsia="Fira Sans Condensed" w:hAnsi="Fira Sans Condensed" w:cs="Fira Sans Condensed"/>
        </w:rPr>
        <w:t xml:space="preserve"> (email)</w:t>
      </w:r>
    </w:p>
    <w:p w14:paraId="265E90D3" w14:textId="77777777" w:rsidR="001F343F" w:rsidRDefault="006B1962">
      <w:pPr>
        <w:numPr>
          <w:ilvl w:val="0"/>
          <w:numId w:val="3"/>
        </w:numPr>
        <w:jc w:val="both"/>
      </w:pPr>
      <w:r>
        <w:rPr>
          <w:rFonts w:ascii="Fira Sans Condensed" w:eastAsia="Fira Sans Condensed" w:hAnsi="Fira Sans Condensed" w:cs="Fira Sans Condensed"/>
          <w:b/>
        </w:rPr>
        <w:t>Record</w:t>
      </w:r>
      <w:r>
        <w:rPr>
          <w:rFonts w:ascii="Fira Sans Condensed" w:eastAsia="Fira Sans Condensed" w:hAnsi="Fira Sans Condensed" w:cs="Fira Sans Condensed"/>
        </w:rPr>
        <w:t>(</w:t>
      </w:r>
      <w:r>
        <w:rPr>
          <w:rFonts w:ascii="Fira Sans Condensed" w:eastAsia="Fira Sans Condensed" w:hAnsi="Fira Sans Condensed" w:cs="Fira Sans Condensed"/>
          <w:u w:val="single"/>
        </w:rPr>
        <w:t>email:varchar(60), cname:varchar(50), disease code:varchar(50)</w:t>
      </w:r>
      <w:r>
        <w:rPr>
          <w:rFonts w:ascii="Fira Sans Condensed" w:eastAsia="Fira Sans Condensed" w:hAnsi="Fira Sans Condensed" w:cs="Fira Sans Condensed"/>
        </w:rPr>
        <w:t xml:space="preserve">, total deaths:integer, total patients:integer) References </w:t>
      </w:r>
      <w:r>
        <w:rPr>
          <w:rFonts w:ascii="Fira Sans Condensed" w:eastAsia="Fira Sans Condensed" w:hAnsi="Fira Sans Condensed" w:cs="Fira Sans Condensed"/>
          <w:b/>
        </w:rPr>
        <w:t>Disease</w:t>
      </w:r>
      <w:r>
        <w:rPr>
          <w:rFonts w:ascii="Fira Sans Condensed" w:eastAsia="Fira Sans Condensed" w:hAnsi="Fira Sans Condensed" w:cs="Fira Sans Condensed"/>
        </w:rPr>
        <w:t xml:space="preserve"> (disease code), </w:t>
      </w:r>
      <w:r>
        <w:rPr>
          <w:rFonts w:ascii="Fira Sans Condensed" w:eastAsia="Fira Sans Condensed" w:hAnsi="Fira Sans Condensed" w:cs="Fira Sans Condensed"/>
          <w:b/>
        </w:rPr>
        <w:t>Country</w:t>
      </w:r>
      <w:r>
        <w:rPr>
          <w:rFonts w:ascii="Fira Sans Condensed" w:eastAsia="Fira Sans Condensed" w:hAnsi="Fira Sans Condensed" w:cs="Fira Sans Condensed"/>
        </w:rPr>
        <w:t xml:space="preserve"> (cname), </w:t>
      </w:r>
      <w:r>
        <w:rPr>
          <w:rFonts w:ascii="Fira Sans Condensed" w:eastAsia="Fira Sans Condensed" w:hAnsi="Fira Sans Condensed" w:cs="Fira Sans Condensed"/>
          <w:b/>
        </w:rPr>
        <w:t>PublicServant</w:t>
      </w:r>
      <w:r>
        <w:rPr>
          <w:rFonts w:ascii="Fira Sans Condensed" w:eastAsia="Fira Sans Condensed" w:hAnsi="Fira Sans Condensed" w:cs="Fira Sans Condensed"/>
        </w:rPr>
        <w:t xml:space="preserve"> (email)</w:t>
      </w:r>
    </w:p>
    <w:p w14:paraId="14E6C3B3" w14:textId="77777777" w:rsidR="001F343F" w:rsidRDefault="001F343F">
      <w:pPr>
        <w:jc w:val="both"/>
        <w:rPr>
          <w:rFonts w:ascii="Fira Sans Condensed" w:eastAsia="Fira Sans Condensed" w:hAnsi="Fira Sans Condensed" w:cs="Fira Sans Condensed"/>
        </w:rPr>
      </w:pPr>
    </w:p>
    <w:p w14:paraId="73EE63B8" w14:textId="7CC4E5A1" w:rsidR="001F343F" w:rsidRDefault="006B1962">
      <w:pPr>
        <w:jc w:val="both"/>
        <w:rPr>
          <w:rFonts w:ascii="Fira Sans Condensed" w:eastAsia="Fira Sans Condensed" w:hAnsi="Fira Sans Condensed" w:cs="Fira Sans Condensed"/>
        </w:rPr>
      </w:pPr>
      <w:r>
        <w:rPr>
          <w:rFonts w:ascii="Fira Sans Condensed" w:eastAsia="Fira Sans Condensed" w:hAnsi="Fira Sans Condensed" w:cs="Fira Sans Condensed"/>
        </w:rPr>
        <w:t xml:space="preserve">After constructing the database model, you should create tables and insert data instances </w:t>
      </w:r>
      <w:r w:rsidR="004724D4">
        <w:rPr>
          <w:rFonts w:ascii="Fira Sans Condensed" w:eastAsia="Fira Sans Condensed" w:hAnsi="Fira Sans Condensed" w:cs="Fira Sans Condensed"/>
        </w:rPr>
        <w:t>in</w:t>
      </w:r>
      <w:r>
        <w:rPr>
          <w:rFonts w:ascii="Fira Sans Condensed" w:eastAsia="Fira Sans Condensed" w:hAnsi="Fira Sans Condensed" w:cs="Fira Sans Condensed"/>
        </w:rPr>
        <w:t xml:space="preserve"> the tables (at least 10 instances for each table). Please note that the result set of the queries from </w:t>
      </w:r>
      <w:r>
        <w:rPr>
          <w:rFonts w:ascii="Fira Sans Condensed" w:eastAsia="Fira Sans Condensed" w:hAnsi="Fira Sans Condensed" w:cs="Fira Sans Condensed"/>
          <w:b/>
        </w:rPr>
        <w:t>part 2</w:t>
      </w:r>
      <w:r>
        <w:rPr>
          <w:rFonts w:ascii="Fira Sans Condensed" w:eastAsia="Fira Sans Condensed" w:hAnsi="Fira Sans Condensed" w:cs="Fira Sans Condensed"/>
        </w:rPr>
        <w:t xml:space="preserve"> should be non-empty. (This means that you must think of data instances you are going to insert).</w:t>
      </w:r>
    </w:p>
    <w:p w14:paraId="1B7484CE" w14:textId="77777777" w:rsidR="001F343F" w:rsidRDefault="001F343F">
      <w:pPr>
        <w:ind w:firstLine="720"/>
        <w:rPr>
          <w:rFonts w:ascii="Fira Sans Condensed" w:eastAsia="Fira Sans Condensed" w:hAnsi="Fira Sans Condensed" w:cs="Fira Sans Condensed"/>
        </w:rPr>
      </w:pPr>
    </w:p>
    <w:p w14:paraId="60178928" w14:textId="77777777" w:rsidR="001F343F" w:rsidRDefault="001F343F">
      <w:pPr>
        <w:rPr>
          <w:rFonts w:ascii="Fira Sans Condensed" w:eastAsia="Fira Sans Condensed" w:hAnsi="Fira Sans Condensed" w:cs="Fira Sans Condensed"/>
        </w:rPr>
      </w:pPr>
    </w:p>
    <w:p w14:paraId="01F5B7D3" w14:textId="77777777" w:rsidR="001F343F" w:rsidRDefault="006B1962">
      <w:pPr>
        <w:rPr>
          <w:rFonts w:ascii="Fira Sans Condensed" w:eastAsia="Fira Sans Condensed" w:hAnsi="Fira Sans Condensed" w:cs="Fira Sans Condensed"/>
          <w:b/>
          <w:sz w:val="26"/>
          <w:szCs w:val="26"/>
        </w:rPr>
      </w:pPr>
      <w:r>
        <w:rPr>
          <w:rFonts w:ascii="Fira Sans Condensed" w:eastAsia="Fira Sans Condensed" w:hAnsi="Fira Sans Condensed" w:cs="Fira Sans Condensed"/>
          <w:b/>
          <w:sz w:val="26"/>
          <w:szCs w:val="26"/>
        </w:rPr>
        <w:t>Part 2 (70 points)</w:t>
      </w:r>
    </w:p>
    <w:p w14:paraId="4A99C988" w14:textId="34E034BA" w:rsidR="001F343F" w:rsidRDefault="006B1962" w:rsidP="004724D4">
      <w:pPr>
        <w:rPr>
          <w:rFonts w:ascii="Fira Sans Condensed" w:eastAsia="Fira Sans Condensed" w:hAnsi="Fira Sans Condensed" w:cs="Fira Sans Condensed"/>
        </w:rPr>
      </w:pPr>
      <w:r>
        <w:rPr>
          <w:rFonts w:ascii="Fira Sans Condensed" w:eastAsia="Fira Sans Condensed" w:hAnsi="Fira Sans Condensed" w:cs="Fira Sans Condensed"/>
        </w:rPr>
        <w:t xml:space="preserve">In this part, you are going to connect to your </w:t>
      </w:r>
      <w:r w:rsidR="00D209BF">
        <w:rPr>
          <w:rFonts w:ascii="Fira Sans Condensed" w:eastAsia="Fira Sans Condensed" w:hAnsi="Fira Sans Condensed" w:cs="Fira Sans Condensed"/>
        </w:rPr>
        <w:t>(</w:t>
      </w:r>
      <w:r>
        <w:rPr>
          <w:rFonts w:ascii="Fira Sans Condensed" w:eastAsia="Fira Sans Condensed" w:hAnsi="Fira Sans Condensed" w:cs="Fira Sans Condensed"/>
        </w:rPr>
        <w:t>PostgreSQL</w:t>
      </w:r>
      <w:r w:rsidR="00D209BF">
        <w:rPr>
          <w:rFonts w:ascii="Fira Sans Condensed" w:eastAsia="Fira Sans Condensed" w:hAnsi="Fira Sans Condensed" w:cs="Fira Sans Condensed"/>
        </w:rPr>
        <w:t xml:space="preserve"> or MySQL)</w:t>
      </w:r>
      <w:r>
        <w:rPr>
          <w:rFonts w:ascii="Fira Sans Condensed" w:eastAsia="Fira Sans Condensed" w:hAnsi="Fira Sans Condensed" w:cs="Fira Sans Condensed"/>
        </w:rPr>
        <w:t xml:space="preserve"> database and execute some queries and updates. You are asked to use Python3 and SQLAlchemy library to connect and interact with your database. Please refer to the SQLAlchemy documentation</w:t>
      </w:r>
      <w:r w:rsidR="004724D4">
        <w:rPr>
          <w:rFonts w:ascii="Fira Sans Condensed" w:eastAsia="Fira Sans Condensed" w:hAnsi="Fira Sans Condensed" w:cs="Fira Sans Condensed"/>
        </w:rPr>
        <w:t xml:space="preserve"> </w:t>
      </w:r>
      <w:r>
        <w:rPr>
          <w:rFonts w:ascii="Fira Sans Condensed" w:eastAsia="Fira Sans Condensed" w:hAnsi="Fira Sans Condensed" w:cs="Fira Sans Condensed"/>
        </w:rPr>
        <w:t>(</w:t>
      </w:r>
      <w:hyperlink r:id="rId5">
        <w:r>
          <w:rPr>
            <w:rFonts w:ascii="Fira Sans Condensed" w:eastAsia="Fira Sans Condensed" w:hAnsi="Fira Sans Condensed" w:cs="Fira Sans Condensed"/>
            <w:color w:val="1155CC"/>
            <w:u w:val="single"/>
          </w:rPr>
          <w:t>https://docs.sqlalchemy.org/en/14/intro.html</w:t>
        </w:r>
      </w:hyperlink>
      <w:r>
        <w:rPr>
          <w:rFonts w:ascii="Fira Sans Condensed" w:eastAsia="Fira Sans Condensed" w:hAnsi="Fira Sans Condensed" w:cs="Fira Sans Condensed"/>
        </w:rPr>
        <w:t>). You can use SQLAlchemy ORM or execute the raw SQL scripts using Textual SQL (</w:t>
      </w:r>
      <w:hyperlink r:id="rId6" w:anchor="using-textual-sql" w:history="1">
        <w:r>
          <w:rPr>
            <w:rFonts w:ascii="Fira Sans Condensed" w:eastAsia="Fira Sans Condensed" w:hAnsi="Fira Sans Condensed" w:cs="Fira Sans Condensed"/>
            <w:color w:val="1155CC"/>
            <w:u w:val="single"/>
          </w:rPr>
          <w:t>https://docs.sqlalchemy.org/en/13/core/tutorial.html#using-textual-sql</w:t>
        </w:r>
      </w:hyperlink>
      <w:r>
        <w:rPr>
          <w:rFonts w:ascii="Fira Sans Condensed" w:eastAsia="Fira Sans Condensed" w:hAnsi="Fira Sans Condensed" w:cs="Fira Sans Condensed"/>
        </w:rPr>
        <w:t xml:space="preserve">). </w:t>
      </w:r>
      <w:r w:rsidR="004724D4">
        <w:rPr>
          <w:rFonts w:ascii="Fira Sans Condensed" w:eastAsia="Fira Sans Condensed" w:hAnsi="Fira Sans Condensed" w:cs="Fira Sans Condensed"/>
        </w:rPr>
        <w:t>You may c</w:t>
      </w:r>
      <w:r>
        <w:rPr>
          <w:rFonts w:ascii="Fira Sans Condensed" w:eastAsia="Fira Sans Condensed" w:hAnsi="Fira Sans Condensed" w:cs="Fira Sans Condensed"/>
        </w:rPr>
        <w:t>ho</w:t>
      </w:r>
      <w:r w:rsidR="00D209BF">
        <w:rPr>
          <w:rFonts w:ascii="Fira Sans Condensed" w:eastAsia="Fira Sans Condensed" w:hAnsi="Fira Sans Condensed" w:cs="Fira Sans Condensed"/>
        </w:rPr>
        <w:t>o</w:t>
      </w:r>
      <w:r>
        <w:rPr>
          <w:rFonts w:ascii="Fira Sans Condensed" w:eastAsia="Fira Sans Condensed" w:hAnsi="Fira Sans Condensed" w:cs="Fira Sans Condensed"/>
        </w:rPr>
        <w:t>se any approach you prefer as long as it is easy to demonstrate. You can also use IDEs to help you organize your work. Some of the options are DataGrip and Pycharm with Database extensions.</w:t>
      </w:r>
    </w:p>
    <w:p w14:paraId="08D542E0" w14:textId="77777777" w:rsidR="001F343F" w:rsidRDefault="001F343F">
      <w:pPr>
        <w:rPr>
          <w:rFonts w:ascii="Fira Sans Condensed" w:eastAsia="Fira Sans Condensed" w:hAnsi="Fira Sans Condensed" w:cs="Fira Sans Condensed"/>
        </w:rPr>
      </w:pPr>
    </w:p>
    <w:p w14:paraId="78733508" w14:textId="77777777" w:rsidR="001F343F" w:rsidRDefault="001F343F">
      <w:pPr>
        <w:rPr>
          <w:rFonts w:ascii="Fira Sans Condensed" w:eastAsia="Fira Sans Condensed" w:hAnsi="Fira Sans Condensed" w:cs="Fira Sans Condensed"/>
          <w:b/>
        </w:rPr>
      </w:pPr>
    </w:p>
    <w:p w14:paraId="76C673CE" w14:textId="77777777" w:rsidR="001F343F" w:rsidRDefault="001F343F">
      <w:pPr>
        <w:rPr>
          <w:rFonts w:ascii="Fira Sans Condensed" w:eastAsia="Fira Sans Condensed" w:hAnsi="Fira Sans Condensed" w:cs="Fira Sans Condensed"/>
          <w:b/>
        </w:rPr>
      </w:pPr>
    </w:p>
    <w:p w14:paraId="3655A870" w14:textId="77777777" w:rsidR="001F343F" w:rsidRDefault="006B1962">
      <w:pPr>
        <w:rPr>
          <w:rFonts w:ascii="Fira Sans Condensed" w:eastAsia="Fira Sans Condensed" w:hAnsi="Fira Sans Condensed" w:cs="Fira Sans Condensed"/>
          <w:b/>
        </w:rPr>
      </w:pPr>
      <w:r>
        <w:rPr>
          <w:rFonts w:ascii="Fira Sans Condensed" w:eastAsia="Fira Sans Condensed" w:hAnsi="Fira Sans Condensed" w:cs="Fira Sans Condensed"/>
          <w:b/>
        </w:rPr>
        <w:t>SQL Queries:</w:t>
      </w:r>
    </w:p>
    <w:p w14:paraId="0F2B9B3F" w14:textId="77777777" w:rsidR="001F343F" w:rsidRDefault="006B1962">
      <w:pPr>
        <w:numPr>
          <w:ilvl w:val="0"/>
          <w:numId w:val="1"/>
        </w:numPr>
        <w:jc w:val="both"/>
        <w:rPr>
          <w:rFonts w:ascii="Fira Sans Condensed" w:eastAsia="Fira Sans Condensed" w:hAnsi="Fira Sans Condensed" w:cs="Fira Sans Condensed"/>
        </w:rPr>
      </w:pPr>
      <w:r>
        <w:rPr>
          <w:rFonts w:ascii="Fira Sans Condensed" w:eastAsia="Fira Sans Condensed" w:hAnsi="Fira Sans Condensed" w:cs="Fira Sans Condensed"/>
        </w:rPr>
        <w:t>List the disease code and the description of diseases that are caused by “bacteria” (pathogen) and were discovered before 1990.</w:t>
      </w:r>
    </w:p>
    <w:p w14:paraId="16EF691A" w14:textId="77777777" w:rsidR="001F343F" w:rsidRDefault="006B1962">
      <w:pPr>
        <w:numPr>
          <w:ilvl w:val="0"/>
          <w:numId w:val="1"/>
        </w:numPr>
        <w:jc w:val="both"/>
        <w:rPr>
          <w:rFonts w:ascii="Fira Sans Condensed" w:eastAsia="Fira Sans Condensed" w:hAnsi="Fira Sans Condensed" w:cs="Fira Sans Condensed"/>
        </w:rPr>
      </w:pPr>
      <w:r>
        <w:rPr>
          <w:rFonts w:ascii="Fira Sans Condensed" w:eastAsia="Fira Sans Condensed" w:hAnsi="Fira Sans Condensed" w:cs="Fira Sans Condensed"/>
        </w:rPr>
        <w:t>List the name, surname and degree of doctors who are not specialized in “infectious diseases”.</w:t>
      </w:r>
    </w:p>
    <w:p w14:paraId="799FBA2C" w14:textId="77777777" w:rsidR="001F343F" w:rsidRDefault="006B1962">
      <w:pPr>
        <w:numPr>
          <w:ilvl w:val="0"/>
          <w:numId w:val="1"/>
        </w:numPr>
        <w:jc w:val="both"/>
        <w:rPr>
          <w:rFonts w:ascii="Fira Sans Condensed" w:eastAsia="Fira Sans Condensed" w:hAnsi="Fira Sans Condensed" w:cs="Fira Sans Condensed"/>
        </w:rPr>
      </w:pPr>
      <w:r>
        <w:rPr>
          <w:rFonts w:ascii="Fira Sans Condensed" w:eastAsia="Fira Sans Condensed" w:hAnsi="Fira Sans Condensed" w:cs="Fira Sans Condensed"/>
        </w:rPr>
        <w:t>List the name, surname and degree of doctors who are specialized in more than 2 disease types.</w:t>
      </w:r>
    </w:p>
    <w:p w14:paraId="7FB61EDE" w14:textId="77777777" w:rsidR="001F343F" w:rsidRDefault="006B1962">
      <w:pPr>
        <w:numPr>
          <w:ilvl w:val="0"/>
          <w:numId w:val="1"/>
        </w:numPr>
        <w:jc w:val="both"/>
        <w:rPr>
          <w:rFonts w:ascii="Fira Sans Condensed" w:eastAsia="Fira Sans Condensed" w:hAnsi="Fira Sans Condensed" w:cs="Fira Sans Condensed"/>
        </w:rPr>
      </w:pPr>
      <w:r>
        <w:rPr>
          <w:rFonts w:ascii="Fira Sans Condensed" w:eastAsia="Fira Sans Condensed" w:hAnsi="Fira Sans Condensed" w:cs="Fira Sans Condensed"/>
        </w:rPr>
        <w:t>For each country list the cname and average salary of doctors who are specialized in “virology”.</w:t>
      </w:r>
    </w:p>
    <w:p w14:paraId="08CB38A4" w14:textId="77777777" w:rsidR="001F343F" w:rsidRDefault="006B1962">
      <w:pPr>
        <w:numPr>
          <w:ilvl w:val="0"/>
          <w:numId w:val="1"/>
        </w:numPr>
        <w:jc w:val="both"/>
        <w:rPr>
          <w:rFonts w:ascii="Fira Sans Condensed" w:eastAsia="Fira Sans Condensed" w:hAnsi="Fira Sans Condensed" w:cs="Fira Sans Condensed"/>
        </w:rPr>
      </w:pPr>
      <w:r>
        <w:rPr>
          <w:rFonts w:ascii="Fira Sans Condensed" w:eastAsia="Fira Sans Condensed" w:hAnsi="Fira Sans Condensed" w:cs="Fira Sans Condensed"/>
        </w:rPr>
        <w:t>List the departments of public servants who report “covid-19” cases in more than one country and the number of such public servants who work in these departments. (i.e “Dept1 3” means that in the “Dept1” department there are 3 such employees.)</w:t>
      </w:r>
    </w:p>
    <w:p w14:paraId="7748A725" w14:textId="77777777" w:rsidR="001F343F" w:rsidRDefault="006B1962">
      <w:pPr>
        <w:numPr>
          <w:ilvl w:val="0"/>
          <w:numId w:val="1"/>
        </w:numPr>
        <w:jc w:val="both"/>
        <w:rPr>
          <w:rFonts w:ascii="Fira Sans Condensed" w:eastAsia="Fira Sans Condensed" w:hAnsi="Fira Sans Condensed" w:cs="Fira Sans Condensed"/>
        </w:rPr>
      </w:pPr>
      <w:r>
        <w:rPr>
          <w:rFonts w:ascii="Fira Sans Condensed" w:eastAsia="Fira Sans Condensed" w:hAnsi="Fira Sans Condensed" w:cs="Fira Sans Condensed"/>
        </w:rPr>
        <w:t>Double the salary of public servants who have recorded covid-19 patients more than 3 times.</w:t>
      </w:r>
    </w:p>
    <w:p w14:paraId="39411FCB" w14:textId="4143C2F8" w:rsidR="001F343F" w:rsidRDefault="006B1962">
      <w:pPr>
        <w:numPr>
          <w:ilvl w:val="0"/>
          <w:numId w:val="1"/>
        </w:numPr>
        <w:jc w:val="both"/>
        <w:rPr>
          <w:rFonts w:ascii="Fira Sans Condensed" w:eastAsia="Fira Sans Condensed" w:hAnsi="Fira Sans Condensed" w:cs="Fira Sans Condensed"/>
        </w:rPr>
      </w:pPr>
      <w:r>
        <w:rPr>
          <w:rFonts w:ascii="Fira Sans Condensed" w:eastAsia="Fira Sans Condensed" w:hAnsi="Fira Sans Condensed" w:cs="Fira Sans Condensed"/>
        </w:rPr>
        <w:t xml:space="preserve">Delete the users whose name contain the substring “bek” </w:t>
      </w:r>
      <w:r w:rsidR="00C406A1">
        <w:rPr>
          <w:rFonts w:ascii="Fira Sans Condensed" w:eastAsia="Fira Sans Condensed" w:hAnsi="Fira Sans Condensed" w:cs="Fira Sans Condensed"/>
        </w:rPr>
        <w:t xml:space="preserve">or “gul” </w:t>
      </w:r>
      <w:r>
        <w:rPr>
          <w:rFonts w:ascii="Fira Sans Condensed" w:eastAsia="Fira Sans Condensed" w:hAnsi="Fira Sans Condensed" w:cs="Fira Sans Condensed"/>
        </w:rPr>
        <w:t>(e.g. Alibek</w:t>
      </w:r>
      <w:r w:rsidR="00C406A1">
        <w:rPr>
          <w:rFonts w:ascii="Fira Sans Condensed" w:eastAsia="Fira Sans Condensed" w:hAnsi="Fira Sans Condensed" w:cs="Fira Sans Condensed"/>
        </w:rPr>
        <w:t>, Gulsim</w:t>
      </w:r>
      <w:r>
        <w:rPr>
          <w:rFonts w:ascii="Fira Sans Condensed" w:eastAsia="Fira Sans Condensed" w:hAnsi="Fira Sans Condensed" w:cs="Fira Sans Condensed"/>
        </w:rPr>
        <w:t>)</w:t>
      </w:r>
    </w:p>
    <w:p w14:paraId="126D7136" w14:textId="77777777" w:rsidR="001F343F" w:rsidRDefault="006B1962">
      <w:pPr>
        <w:numPr>
          <w:ilvl w:val="0"/>
          <w:numId w:val="1"/>
        </w:numPr>
        <w:jc w:val="both"/>
        <w:rPr>
          <w:rFonts w:ascii="Fira Sans Condensed" w:eastAsia="Fira Sans Condensed" w:hAnsi="Fira Sans Condensed" w:cs="Fira Sans Condensed"/>
        </w:rPr>
      </w:pPr>
      <w:r>
        <w:rPr>
          <w:rFonts w:ascii="Fira Sans Condensed" w:eastAsia="Fira Sans Condensed" w:hAnsi="Fira Sans Condensed" w:cs="Fira Sans Condensed"/>
        </w:rPr>
        <w:t>Create an index namely “idx pathogen” on the “pathogen” field.</w:t>
      </w:r>
    </w:p>
    <w:p w14:paraId="0B9CDC84" w14:textId="77777777" w:rsidR="001F343F" w:rsidRDefault="006B1962">
      <w:pPr>
        <w:numPr>
          <w:ilvl w:val="0"/>
          <w:numId w:val="1"/>
        </w:numPr>
        <w:jc w:val="both"/>
        <w:rPr>
          <w:rFonts w:ascii="Fira Sans Condensed" w:eastAsia="Fira Sans Condensed" w:hAnsi="Fira Sans Condensed" w:cs="Fira Sans Condensed"/>
        </w:rPr>
      </w:pPr>
      <w:r>
        <w:rPr>
          <w:rFonts w:ascii="Fira Sans Condensed" w:eastAsia="Fira Sans Condensed" w:hAnsi="Fira Sans Condensed" w:cs="Fira Sans Condensed"/>
        </w:rPr>
        <w:t>List the email, name, and department of public servants who have created records where the number of patients is between 100000 and 999999</w:t>
      </w:r>
    </w:p>
    <w:p w14:paraId="1BC47AC3" w14:textId="77777777" w:rsidR="001F343F" w:rsidRDefault="006B1962">
      <w:pPr>
        <w:numPr>
          <w:ilvl w:val="0"/>
          <w:numId w:val="1"/>
        </w:numPr>
        <w:jc w:val="both"/>
        <w:rPr>
          <w:rFonts w:ascii="Fira Sans Condensed" w:eastAsia="Fira Sans Condensed" w:hAnsi="Fira Sans Condensed" w:cs="Fira Sans Condensed"/>
        </w:rPr>
      </w:pPr>
      <w:r>
        <w:rPr>
          <w:rFonts w:ascii="Fira Sans Condensed" w:eastAsia="Fira Sans Condensed" w:hAnsi="Fira Sans Condensed" w:cs="Fira Sans Condensed"/>
        </w:rPr>
        <w:t xml:space="preserve"> List the top 5 counties with the highest number of total patients recorded.</w:t>
      </w:r>
    </w:p>
    <w:p w14:paraId="5BA65744" w14:textId="77777777" w:rsidR="001F343F" w:rsidRDefault="006B1962">
      <w:pPr>
        <w:numPr>
          <w:ilvl w:val="0"/>
          <w:numId w:val="1"/>
        </w:numPr>
        <w:jc w:val="both"/>
        <w:rPr>
          <w:rFonts w:ascii="Fira Sans Condensed" w:eastAsia="Fira Sans Condensed" w:hAnsi="Fira Sans Condensed" w:cs="Fira Sans Condensed"/>
        </w:rPr>
      </w:pPr>
      <w:r>
        <w:rPr>
          <w:rFonts w:ascii="Fira Sans Condensed" w:eastAsia="Fira Sans Condensed" w:hAnsi="Fira Sans Condensed" w:cs="Fira Sans Condensed"/>
        </w:rPr>
        <w:t xml:space="preserve"> Group the diseases by disease type and the total number of patients treated.</w:t>
      </w:r>
    </w:p>
    <w:p w14:paraId="176EB009" w14:textId="77777777" w:rsidR="001F343F" w:rsidRDefault="001F343F">
      <w:pPr>
        <w:rPr>
          <w:rFonts w:ascii="Fira Sans Condensed" w:eastAsia="Fira Sans Condensed" w:hAnsi="Fira Sans Condensed" w:cs="Fira Sans Condensed"/>
        </w:rPr>
      </w:pPr>
    </w:p>
    <w:p w14:paraId="0C640511" w14:textId="77777777" w:rsidR="001F343F" w:rsidRDefault="006B1962">
      <w:pPr>
        <w:rPr>
          <w:rFonts w:ascii="Fira Sans Condensed" w:eastAsia="Fira Sans Condensed" w:hAnsi="Fira Sans Condensed" w:cs="Fira Sans Condensed"/>
          <w:b/>
          <w:sz w:val="26"/>
          <w:szCs w:val="26"/>
        </w:rPr>
      </w:pPr>
      <w:r>
        <w:rPr>
          <w:rFonts w:ascii="Fira Sans Condensed" w:eastAsia="Fira Sans Condensed" w:hAnsi="Fira Sans Condensed" w:cs="Fira Sans Condensed"/>
          <w:b/>
          <w:sz w:val="26"/>
          <w:szCs w:val="26"/>
        </w:rPr>
        <w:t>Submission</w:t>
      </w:r>
    </w:p>
    <w:p w14:paraId="74230EB3" w14:textId="77777777" w:rsidR="001F343F" w:rsidRDefault="006B1962">
      <w:pPr>
        <w:rPr>
          <w:rFonts w:ascii="Fira Sans Condensed" w:eastAsia="Fira Sans Condensed" w:hAnsi="Fira Sans Condensed" w:cs="Fira Sans Condensed"/>
        </w:rPr>
      </w:pPr>
      <w:r>
        <w:rPr>
          <w:rFonts w:ascii="Fira Sans Condensed" w:eastAsia="Fira Sans Condensed" w:hAnsi="Fira Sans Condensed" w:cs="Fira Sans Condensed"/>
        </w:rPr>
        <w:t>Export your database in .sql format (you can use pg_dump in order to do this).</w:t>
      </w:r>
    </w:p>
    <w:p w14:paraId="7FF7EBB3" w14:textId="77777777" w:rsidR="001F343F" w:rsidRDefault="006B1962">
      <w:pPr>
        <w:rPr>
          <w:rFonts w:ascii="Fira Sans Condensed" w:eastAsia="Fira Sans Condensed" w:hAnsi="Fira Sans Condensed" w:cs="Fira Sans Condensed"/>
        </w:rPr>
      </w:pPr>
      <w:r>
        <w:rPr>
          <w:rFonts w:ascii="Fira Sans Condensed" w:eastAsia="Fira Sans Condensed" w:hAnsi="Fira Sans Condensed" w:cs="Fira Sans Condensed"/>
        </w:rPr>
        <w:t>Submit a zip file on Moodle that will consist of the following files:</w:t>
      </w:r>
    </w:p>
    <w:p w14:paraId="651A29D6" w14:textId="77777777" w:rsidR="001F343F" w:rsidRDefault="006B1962">
      <w:pPr>
        <w:numPr>
          <w:ilvl w:val="0"/>
          <w:numId w:val="2"/>
        </w:numPr>
        <w:rPr>
          <w:rFonts w:ascii="Fira Sans Condensed" w:eastAsia="Fira Sans Condensed" w:hAnsi="Fira Sans Condensed" w:cs="Fira Sans Condensed"/>
        </w:rPr>
      </w:pPr>
      <w:r>
        <w:rPr>
          <w:rFonts w:ascii="Fira Sans Condensed" w:eastAsia="Fira Sans Condensed" w:hAnsi="Fira Sans Condensed" w:cs="Fira Sans Condensed"/>
        </w:rPr>
        <w:t>.sql file of your database.</w:t>
      </w:r>
    </w:p>
    <w:p w14:paraId="37C3E1AA" w14:textId="77777777" w:rsidR="001F343F" w:rsidRDefault="006B1962">
      <w:pPr>
        <w:numPr>
          <w:ilvl w:val="0"/>
          <w:numId w:val="2"/>
        </w:numPr>
        <w:rPr>
          <w:rFonts w:ascii="Fira Sans Condensed" w:eastAsia="Fira Sans Condensed" w:hAnsi="Fira Sans Condensed" w:cs="Fira Sans Condensed"/>
        </w:rPr>
      </w:pPr>
      <w:r>
        <w:rPr>
          <w:rFonts w:ascii="Fira Sans Condensed" w:eastAsia="Fira Sans Condensed" w:hAnsi="Fira Sans Condensed" w:cs="Fira Sans Condensed"/>
        </w:rPr>
        <w:t>.py file that will connect to your database and execute all the queries.</w:t>
      </w:r>
    </w:p>
    <w:p w14:paraId="70B51850" w14:textId="77777777" w:rsidR="001F343F" w:rsidRDefault="001F343F">
      <w:pPr>
        <w:rPr>
          <w:rFonts w:ascii="Fira Sans Condensed" w:eastAsia="Fira Sans Condensed" w:hAnsi="Fira Sans Condensed" w:cs="Fira Sans Condensed"/>
          <w:b/>
          <w:sz w:val="26"/>
          <w:szCs w:val="26"/>
        </w:rPr>
      </w:pPr>
    </w:p>
    <w:p w14:paraId="6E72A1EE" w14:textId="5F2DD6D0" w:rsidR="001F343F" w:rsidRDefault="006B1962">
      <w:pPr>
        <w:rPr>
          <w:rFonts w:ascii="Fira Sans Condensed" w:eastAsia="Fira Sans Condensed" w:hAnsi="Fira Sans Condensed" w:cs="Fira Sans Condensed"/>
          <w:b/>
          <w:sz w:val="26"/>
          <w:szCs w:val="26"/>
        </w:rPr>
      </w:pPr>
      <w:r>
        <w:rPr>
          <w:rFonts w:ascii="Fira Sans Condensed" w:eastAsia="Fira Sans Condensed" w:hAnsi="Fira Sans Condensed" w:cs="Fira Sans Condensed"/>
          <w:b/>
          <w:sz w:val="26"/>
          <w:szCs w:val="26"/>
        </w:rPr>
        <w:t xml:space="preserve">Bonus assignment - </w:t>
      </w:r>
      <w:r w:rsidR="00D209BF">
        <w:rPr>
          <w:rFonts w:ascii="Fira Sans Condensed" w:eastAsia="Fira Sans Condensed" w:hAnsi="Fira Sans Condensed" w:cs="Fira Sans Condensed"/>
          <w:b/>
          <w:sz w:val="26"/>
          <w:szCs w:val="26"/>
        </w:rPr>
        <w:t>60</w:t>
      </w:r>
      <w:r>
        <w:rPr>
          <w:rFonts w:ascii="Fira Sans Condensed" w:eastAsia="Fira Sans Condensed" w:hAnsi="Fira Sans Condensed" w:cs="Fira Sans Condensed"/>
          <w:b/>
          <w:sz w:val="26"/>
          <w:szCs w:val="26"/>
        </w:rPr>
        <w:t xml:space="preserve"> points</w:t>
      </w:r>
    </w:p>
    <w:p w14:paraId="3EBB24D1" w14:textId="39CF13E5" w:rsidR="001F343F" w:rsidRDefault="006B1962">
      <w:pPr>
        <w:jc w:val="both"/>
        <w:rPr>
          <w:rFonts w:ascii="Fira Sans Condensed" w:eastAsia="Fira Sans Condensed" w:hAnsi="Fira Sans Condensed" w:cs="Fira Sans Condensed"/>
        </w:rPr>
      </w:pPr>
      <w:r>
        <w:rPr>
          <w:rFonts w:ascii="Fira Sans Condensed" w:eastAsia="Fira Sans Condensed" w:hAnsi="Fira Sans Condensed" w:cs="Fira Sans Condensed"/>
        </w:rPr>
        <w:t>This is the bonus part of the assignment. Note that you must complete the first two parts of the assignment if you want to</w:t>
      </w:r>
      <w:r w:rsidR="00743F6B">
        <w:rPr>
          <w:rFonts w:ascii="Fira Sans Condensed" w:eastAsia="Fira Sans Condensed" w:hAnsi="Fira Sans Condensed" w:cs="Fira Sans Condensed"/>
        </w:rPr>
        <w:t xml:space="preserve"> (be eligible to)</w:t>
      </w:r>
      <w:r>
        <w:rPr>
          <w:rFonts w:ascii="Fira Sans Condensed" w:eastAsia="Fira Sans Condensed" w:hAnsi="Fira Sans Condensed" w:cs="Fira Sans Condensed"/>
        </w:rPr>
        <w:t xml:space="preserve"> work</w:t>
      </w:r>
      <w:r w:rsidR="00743F6B">
        <w:rPr>
          <w:rFonts w:ascii="Fira Sans Condensed" w:eastAsia="Fira Sans Condensed" w:hAnsi="Fira Sans Condensed" w:cs="Fira Sans Condensed"/>
        </w:rPr>
        <w:t xml:space="preserve"> </w:t>
      </w:r>
      <w:r>
        <w:rPr>
          <w:rFonts w:ascii="Fira Sans Condensed" w:eastAsia="Fira Sans Condensed" w:hAnsi="Fira Sans Condensed" w:cs="Fira Sans Condensed"/>
        </w:rPr>
        <w:t xml:space="preserve">on the bonus assignment. </w:t>
      </w:r>
      <w:r w:rsidR="004724D4">
        <w:rPr>
          <w:rFonts w:ascii="Fira Sans Condensed" w:eastAsia="Fira Sans Condensed" w:hAnsi="Fira Sans Condensed" w:cs="Fira Sans Condensed"/>
        </w:rPr>
        <w:t>Note that y</w:t>
      </w:r>
      <w:r>
        <w:rPr>
          <w:rFonts w:ascii="Fira Sans Condensed" w:eastAsia="Fira Sans Condensed" w:hAnsi="Fira Sans Condensed" w:cs="Fira Sans Condensed"/>
        </w:rPr>
        <w:t>ou can earn extra points</w:t>
      </w:r>
      <w:r w:rsidR="00743F6B">
        <w:rPr>
          <w:rFonts w:ascii="Fira Sans Condensed" w:eastAsia="Fira Sans Condensed" w:hAnsi="Fira Sans Condensed" w:cs="Fira Sans Condensed"/>
        </w:rPr>
        <w:t xml:space="preserve"> </w:t>
      </w:r>
      <w:r>
        <w:rPr>
          <w:rFonts w:ascii="Fira Sans Condensed" w:eastAsia="Fira Sans Condensed" w:hAnsi="Fira Sans Condensed" w:cs="Fira Sans Condensed"/>
        </w:rPr>
        <w:t xml:space="preserve">for the course grade. </w:t>
      </w:r>
    </w:p>
    <w:p w14:paraId="2C803B6C" w14:textId="2F4CA941" w:rsidR="001F343F" w:rsidRDefault="004724D4">
      <w:pPr>
        <w:jc w:val="both"/>
        <w:rPr>
          <w:rFonts w:ascii="Fira Sans Condensed" w:eastAsia="Fira Sans Condensed" w:hAnsi="Fira Sans Condensed" w:cs="Fira Sans Condensed"/>
        </w:rPr>
      </w:pPr>
      <w:r>
        <w:rPr>
          <w:rFonts w:ascii="Fira Sans Condensed" w:eastAsia="Fira Sans Condensed" w:hAnsi="Fira Sans Condensed" w:cs="Fira Sans Condensed"/>
        </w:rPr>
        <w:t>We ask you to d</w:t>
      </w:r>
      <w:r w:rsidR="006B1962">
        <w:rPr>
          <w:rFonts w:ascii="Fira Sans Condensed" w:eastAsia="Fira Sans Condensed" w:hAnsi="Fira Sans Condensed" w:cs="Fira Sans Condensed"/>
        </w:rPr>
        <w:t xml:space="preserve">evelop a web application (website) that will use the previously constructed database. The web application should have at least basic CRUD </w:t>
      </w:r>
      <w:r w:rsidR="00743F6B">
        <w:rPr>
          <w:rFonts w:ascii="Fira Sans Condensed" w:eastAsia="Fira Sans Condensed" w:hAnsi="Fira Sans Condensed" w:cs="Fira Sans Condensed"/>
        </w:rPr>
        <w:t>(CREATE</w:t>
      </w:r>
      <w:r w:rsidR="0021182F">
        <w:rPr>
          <w:rFonts w:ascii="Fira Sans Condensed" w:eastAsia="Fira Sans Condensed" w:hAnsi="Fira Sans Condensed" w:cs="Fira Sans Condensed"/>
        </w:rPr>
        <w:t>,</w:t>
      </w:r>
      <w:r w:rsidR="00743F6B">
        <w:rPr>
          <w:rFonts w:ascii="Fira Sans Condensed" w:eastAsia="Fira Sans Condensed" w:hAnsi="Fira Sans Condensed" w:cs="Fira Sans Condensed"/>
        </w:rPr>
        <w:t xml:space="preserve"> READ</w:t>
      </w:r>
      <w:r w:rsidR="0021182F">
        <w:rPr>
          <w:rFonts w:ascii="Fira Sans Condensed" w:eastAsia="Fira Sans Condensed" w:hAnsi="Fira Sans Condensed" w:cs="Fira Sans Condensed"/>
        </w:rPr>
        <w:t>,</w:t>
      </w:r>
      <w:r w:rsidR="00743F6B">
        <w:rPr>
          <w:rFonts w:ascii="Fira Sans Condensed" w:eastAsia="Fira Sans Condensed" w:hAnsi="Fira Sans Condensed" w:cs="Fira Sans Condensed"/>
        </w:rPr>
        <w:t xml:space="preserve"> UPDATE</w:t>
      </w:r>
      <w:r w:rsidR="0021182F">
        <w:rPr>
          <w:rFonts w:ascii="Fira Sans Condensed" w:eastAsia="Fira Sans Condensed" w:hAnsi="Fira Sans Condensed" w:cs="Fira Sans Condensed"/>
        </w:rPr>
        <w:t>,</w:t>
      </w:r>
      <w:r w:rsidR="00743F6B">
        <w:rPr>
          <w:rFonts w:ascii="Fira Sans Condensed" w:eastAsia="Fira Sans Condensed" w:hAnsi="Fira Sans Condensed" w:cs="Fira Sans Condensed"/>
        </w:rPr>
        <w:t xml:space="preserve"> DELETE) </w:t>
      </w:r>
      <w:r w:rsidR="006B1962">
        <w:rPr>
          <w:rFonts w:ascii="Fira Sans Condensed" w:eastAsia="Fira Sans Condensed" w:hAnsi="Fira Sans Condensed" w:cs="Fira Sans Condensed"/>
        </w:rPr>
        <w:t xml:space="preserve">functionalities. </w:t>
      </w:r>
      <w:r w:rsidR="00C07453">
        <w:rPr>
          <w:rFonts w:ascii="Fira Sans Condensed" w:eastAsia="Fira Sans Condensed" w:hAnsi="Fira Sans Condensed" w:cs="Fira Sans Condensed"/>
        </w:rPr>
        <w:t>You may use</w:t>
      </w:r>
      <w:r w:rsidR="006B1962">
        <w:rPr>
          <w:rFonts w:ascii="Fira Sans Condensed" w:eastAsia="Fira Sans Condensed" w:hAnsi="Fira Sans Condensed" w:cs="Fira Sans Condensed"/>
        </w:rPr>
        <w:t xml:space="preserve"> web development frameworks </w:t>
      </w:r>
      <w:r w:rsidR="001E4730">
        <w:rPr>
          <w:rFonts w:ascii="Fira Sans Condensed" w:eastAsia="Fira Sans Condensed" w:hAnsi="Fira Sans Condensed" w:cs="Fira Sans Condensed"/>
        </w:rPr>
        <w:t xml:space="preserve">such as </w:t>
      </w:r>
      <w:r w:rsidR="006B1962">
        <w:rPr>
          <w:rFonts w:ascii="Fira Sans Condensed" w:eastAsia="Fira Sans Condensed" w:hAnsi="Fira Sans Condensed" w:cs="Fira Sans Condensed"/>
        </w:rPr>
        <w:t>Django, Flask, Spring Boot</w:t>
      </w:r>
      <w:r w:rsidR="001E4730">
        <w:rPr>
          <w:rFonts w:ascii="Fira Sans Condensed" w:eastAsia="Fira Sans Condensed" w:hAnsi="Fira Sans Condensed" w:cs="Fira Sans Condensed"/>
        </w:rPr>
        <w:t>,</w:t>
      </w:r>
      <w:r w:rsidR="006B1962">
        <w:rPr>
          <w:rFonts w:ascii="Fira Sans Condensed" w:eastAsia="Fira Sans Condensed" w:hAnsi="Fira Sans Condensed" w:cs="Fira Sans Condensed"/>
        </w:rPr>
        <w:t xml:space="preserve"> etc. You </w:t>
      </w:r>
      <w:r w:rsidR="000F07C5">
        <w:rPr>
          <w:rFonts w:ascii="Fira Sans Condensed" w:eastAsia="Fira Sans Condensed" w:hAnsi="Fira Sans Condensed" w:cs="Fira Sans Condensed"/>
        </w:rPr>
        <w:t>would need to</w:t>
      </w:r>
      <w:r w:rsidR="006B1962">
        <w:rPr>
          <w:rFonts w:ascii="Fira Sans Condensed" w:eastAsia="Fira Sans Condensed" w:hAnsi="Fira Sans Condensed" w:cs="Fira Sans Condensed"/>
        </w:rPr>
        <w:t xml:space="preserve"> deploy your web application on the internet, and we should be able to access it (there are free platforms that you can use such as Heroku, pythonanywhere</w:t>
      </w:r>
      <w:r w:rsidR="002B2445">
        <w:rPr>
          <w:rFonts w:ascii="Fira Sans Condensed" w:eastAsia="Fira Sans Condensed" w:hAnsi="Fira Sans Condensed" w:cs="Fira Sans Condensed"/>
        </w:rPr>
        <w:t>,</w:t>
      </w:r>
      <w:r w:rsidR="006B1962">
        <w:rPr>
          <w:rFonts w:ascii="Fira Sans Condensed" w:eastAsia="Fira Sans Condensed" w:hAnsi="Fira Sans Condensed" w:cs="Fira Sans Condensed"/>
        </w:rPr>
        <w:t xml:space="preserve"> etc. In addition, we think that Amazon offers free servers for education purposes (register with @nu.edu.kz emails) where you can host/deploy your web app).</w:t>
      </w:r>
    </w:p>
    <w:p w14:paraId="22B64390" w14:textId="155CCEBC" w:rsidR="00BE06DC" w:rsidRDefault="00BE06DC">
      <w:pPr>
        <w:jc w:val="both"/>
        <w:rPr>
          <w:rFonts w:ascii="Fira Sans Condensed" w:eastAsia="Fira Sans Condensed" w:hAnsi="Fira Sans Condensed" w:cs="Fira Sans Condensed"/>
        </w:rPr>
      </w:pPr>
    </w:p>
    <w:p w14:paraId="2473C1FD" w14:textId="4A8BEA3E" w:rsidR="000419E1" w:rsidRPr="000419E1" w:rsidRDefault="000419E1">
      <w:pPr>
        <w:jc w:val="both"/>
        <w:rPr>
          <w:rFonts w:ascii="Fira Sans Condensed" w:eastAsia="Fira Sans Condensed" w:hAnsi="Fira Sans Condensed" w:cs="Fira Sans Condensed"/>
          <w:b/>
          <w:bCs/>
        </w:rPr>
      </w:pPr>
      <w:r>
        <w:rPr>
          <w:rFonts w:ascii="Fira Sans Condensed" w:eastAsia="Fira Sans Condensed" w:hAnsi="Fira Sans Condensed" w:cs="Fira Sans Condensed"/>
          <w:b/>
          <w:bCs/>
        </w:rPr>
        <w:t xml:space="preserve">Submission and </w:t>
      </w:r>
      <w:r w:rsidRPr="000419E1">
        <w:rPr>
          <w:rFonts w:ascii="Fira Sans Condensed" w:eastAsia="Fira Sans Condensed" w:hAnsi="Fira Sans Condensed" w:cs="Fira Sans Condensed"/>
          <w:b/>
          <w:bCs/>
        </w:rPr>
        <w:t>Grading</w:t>
      </w:r>
    </w:p>
    <w:p w14:paraId="4E745B60" w14:textId="03EF49FE" w:rsidR="001F343F" w:rsidRDefault="000419E1">
      <w:pPr>
        <w:jc w:val="both"/>
        <w:rPr>
          <w:rFonts w:ascii="Fira Sans Condensed" w:eastAsia="Fira Sans Condensed" w:hAnsi="Fira Sans Condensed" w:cs="Fira Sans Condensed"/>
        </w:rPr>
      </w:pPr>
      <w:r>
        <w:rPr>
          <w:rFonts w:ascii="Fira Sans Condensed" w:eastAsia="Fira Sans Condensed" w:hAnsi="Fira Sans Condensed" w:cs="Fira Sans Condensed"/>
        </w:rPr>
        <w:t>You need to prepare a video w</w:t>
      </w:r>
      <w:r w:rsidR="00C07453">
        <w:rPr>
          <w:rFonts w:ascii="Fira Sans Condensed" w:eastAsia="Fira Sans Condensed" w:hAnsi="Fira Sans Condensed" w:cs="Fira Sans Condensed"/>
        </w:rPr>
        <w:t>here you</w:t>
      </w:r>
      <w:r>
        <w:rPr>
          <w:rFonts w:ascii="Fira Sans Condensed" w:eastAsia="Fira Sans Condensed" w:hAnsi="Fira Sans Condensed" w:cs="Fira Sans Condensed"/>
        </w:rPr>
        <w:t xml:space="preserve"> demonstrat</w:t>
      </w:r>
      <w:r w:rsidR="00C07453">
        <w:rPr>
          <w:rFonts w:ascii="Fira Sans Condensed" w:eastAsia="Fira Sans Condensed" w:hAnsi="Fira Sans Condensed" w:cs="Fira Sans Condensed"/>
        </w:rPr>
        <w:t>e</w:t>
      </w:r>
      <w:r>
        <w:rPr>
          <w:rFonts w:ascii="Fira Sans Condensed" w:eastAsia="Fira Sans Condensed" w:hAnsi="Fira Sans Condensed" w:cs="Fira Sans Condensed"/>
        </w:rPr>
        <w:t xml:space="preserve"> your implementation, clearly separating Part 1, Part 2, and the bonus part (if you have), in that order. In the video, you need to show how you created your tables, how you populated them, and </w:t>
      </w:r>
      <w:r w:rsidR="00C07453">
        <w:rPr>
          <w:rFonts w:ascii="Fira Sans Condensed" w:eastAsia="Fira Sans Condensed" w:hAnsi="Fira Sans Condensed" w:cs="Fira Sans Condensed"/>
        </w:rPr>
        <w:t xml:space="preserve">the </w:t>
      </w:r>
      <w:r>
        <w:rPr>
          <w:rFonts w:ascii="Fira Sans Condensed" w:eastAsia="Fira Sans Condensed" w:hAnsi="Fira Sans Condensed" w:cs="Fira Sans Condensed"/>
        </w:rPr>
        <w:t xml:space="preserve">code of your queries and their results. </w:t>
      </w:r>
      <w:r w:rsidR="00087FDE">
        <w:rPr>
          <w:rFonts w:ascii="Fira Sans Condensed" w:eastAsia="Fira Sans Condensed" w:hAnsi="Fira Sans Condensed" w:cs="Fira Sans Condensed"/>
        </w:rPr>
        <w:t xml:space="preserve">Moreover, you need to submit </w:t>
      </w:r>
      <w:r w:rsidR="00C07453">
        <w:rPr>
          <w:rFonts w:ascii="Fira Sans Condensed" w:eastAsia="Fira Sans Condensed" w:hAnsi="Fira Sans Condensed" w:cs="Fira Sans Condensed"/>
        </w:rPr>
        <w:t xml:space="preserve">an </w:t>
      </w:r>
      <w:r w:rsidR="00087FDE">
        <w:rPr>
          <w:rFonts w:ascii="Fira Sans Condensed" w:eastAsia="Fira Sans Condensed" w:hAnsi="Fira Sans Condensed" w:cs="Fira Sans Condensed"/>
        </w:rPr>
        <w:t>executive summary of your project</w:t>
      </w:r>
      <w:r w:rsidR="0078327F">
        <w:rPr>
          <w:rFonts w:ascii="Fira Sans Condensed" w:eastAsia="Fira Sans Condensed" w:hAnsi="Fira Sans Condensed" w:cs="Fira Sans Condensed"/>
        </w:rPr>
        <w:t xml:space="preserve"> (</w:t>
      </w:r>
      <w:r w:rsidR="00D87AA6">
        <w:rPr>
          <w:rFonts w:ascii="Fira Sans Condensed" w:eastAsia="Fira Sans Condensed" w:hAnsi="Fira Sans Condensed" w:cs="Fira Sans Condensed"/>
        </w:rPr>
        <w:t xml:space="preserve">at most </w:t>
      </w:r>
      <w:r w:rsidR="00C07453">
        <w:rPr>
          <w:rFonts w:ascii="Fira Sans Condensed" w:eastAsia="Fira Sans Condensed" w:hAnsi="Fira Sans Condensed" w:cs="Fira Sans Condensed"/>
        </w:rPr>
        <w:t>one page</w:t>
      </w:r>
      <w:r w:rsidR="00D87AA6">
        <w:rPr>
          <w:rFonts w:ascii="Fira Sans Condensed" w:eastAsia="Fira Sans Condensed" w:hAnsi="Fira Sans Condensed" w:cs="Fira Sans Condensed"/>
        </w:rPr>
        <w:t xml:space="preserve"> and it should</w:t>
      </w:r>
      <w:r w:rsidR="0078327F">
        <w:rPr>
          <w:rFonts w:ascii="Fira Sans Condensed" w:eastAsia="Fira Sans Condensed" w:hAnsi="Fira Sans Condensed" w:cs="Fira Sans Condensed"/>
        </w:rPr>
        <w:t xml:space="preserve"> </w:t>
      </w:r>
      <w:r w:rsidR="00D87AA6">
        <w:rPr>
          <w:rFonts w:ascii="Fira Sans Condensed" w:eastAsia="Fira Sans Condensed" w:hAnsi="Fira Sans Condensed" w:cs="Fira Sans Condensed"/>
        </w:rPr>
        <w:t>include</w:t>
      </w:r>
      <w:r w:rsidR="0078327F">
        <w:rPr>
          <w:rFonts w:ascii="Fira Sans Condensed" w:eastAsia="Fira Sans Condensed" w:hAnsi="Fira Sans Condensed" w:cs="Fira Sans Condensed"/>
        </w:rPr>
        <w:t xml:space="preserve"> a brief description </w:t>
      </w:r>
      <w:r w:rsidR="0078327F">
        <w:rPr>
          <w:rFonts w:ascii="Fira Sans Condensed" w:eastAsia="Fira Sans Condensed" w:hAnsi="Fira Sans Condensed" w:cs="Fira Sans Condensed"/>
        </w:rPr>
        <w:lastRenderedPageBreak/>
        <w:t>of</w:t>
      </w:r>
      <w:r w:rsidR="00D87AA6">
        <w:rPr>
          <w:rFonts w:ascii="Fira Sans Condensed" w:eastAsia="Fira Sans Condensed" w:hAnsi="Fira Sans Condensed" w:cs="Fira Sans Condensed"/>
        </w:rPr>
        <w:t xml:space="preserve"> </w:t>
      </w:r>
      <w:r w:rsidR="00087FDE">
        <w:rPr>
          <w:rFonts w:ascii="Fira Sans Condensed" w:eastAsia="Fira Sans Condensed" w:hAnsi="Fira Sans Condensed" w:cs="Fira Sans Condensed"/>
        </w:rPr>
        <w:t xml:space="preserve">what you managed to complete and </w:t>
      </w:r>
      <w:r w:rsidR="00D87AA6">
        <w:rPr>
          <w:rFonts w:ascii="Fira Sans Condensed" w:eastAsia="Fira Sans Condensed" w:hAnsi="Fira Sans Condensed" w:cs="Fira Sans Condensed"/>
        </w:rPr>
        <w:t>w</w:t>
      </w:r>
      <w:r w:rsidR="0078327F">
        <w:rPr>
          <w:rFonts w:ascii="Fira Sans Condensed" w:eastAsia="Fira Sans Condensed" w:hAnsi="Fira Sans Condensed" w:cs="Fira Sans Condensed"/>
        </w:rPr>
        <w:t xml:space="preserve">hat </w:t>
      </w:r>
      <w:r w:rsidR="00087FDE">
        <w:rPr>
          <w:rFonts w:ascii="Fira Sans Condensed" w:eastAsia="Fira Sans Condensed" w:hAnsi="Fira Sans Condensed" w:cs="Fira Sans Condensed"/>
        </w:rPr>
        <w:t>you could not do).</w:t>
      </w:r>
      <w:r>
        <w:rPr>
          <w:rFonts w:ascii="Fira Sans Condensed" w:eastAsia="Fira Sans Condensed" w:hAnsi="Fira Sans Condensed" w:cs="Fira Sans Condensed"/>
        </w:rPr>
        <w:t xml:space="preserve"> </w:t>
      </w:r>
      <w:r w:rsidR="006B1962">
        <w:rPr>
          <w:rFonts w:ascii="Fira Sans Condensed" w:eastAsia="Fira Sans Condensed" w:hAnsi="Fira Sans Condensed" w:cs="Fira Sans Condensed"/>
        </w:rPr>
        <w:t>The assignment</w:t>
      </w:r>
      <w:r w:rsidR="001E4730">
        <w:rPr>
          <w:rFonts w:ascii="Fira Sans Condensed" w:eastAsia="Fira Sans Condensed" w:hAnsi="Fira Sans Condensed" w:cs="Fira Sans Condensed"/>
        </w:rPr>
        <w:t xml:space="preserve"> </w:t>
      </w:r>
      <w:r w:rsidR="006B1962">
        <w:rPr>
          <w:rFonts w:ascii="Fira Sans Condensed" w:eastAsia="Fira Sans Condensed" w:hAnsi="Fira Sans Condensed" w:cs="Fira Sans Condensed"/>
        </w:rPr>
        <w:t xml:space="preserve">will be graded </w:t>
      </w:r>
      <w:r w:rsidR="00D87AA6">
        <w:rPr>
          <w:rFonts w:ascii="Fira Sans Condensed" w:eastAsia="Fira Sans Condensed" w:hAnsi="Fira Sans Condensed" w:cs="Fira Sans Condensed"/>
        </w:rPr>
        <w:t xml:space="preserve">live </w:t>
      </w:r>
      <w:r w:rsidR="006B1962">
        <w:rPr>
          <w:rFonts w:ascii="Fira Sans Condensed" w:eastAsia="Fira Sans Condensed" w:hAnsi="Fira Sans Condensed" w:cs="Fira Sans Condensed"/>
        </w:rPr>
        <w:t>via Zoom</w:t>
      </w:r>
      <w:r w:rsidR="00BE06DC">
        <w:rPr>
          <w:rFonts w:ascii="Fira Sans Condensed" w:eastAsia="Fira Sans Condensed" w:hAnsi="Fira Sans Condensed" w:cs="Fira Sans Condensed"/>
        </w:rPr>
        <w:t xml:space="preserve"> or in-class</w:t>
      </w:r>
      <w:r w:rsidR="006B1962">
        <w:rPr>
          <w:rFonts w:ascii="Fira Sans Condensed" w:eastAsia="Fira Sans Condensed" w:hAnsi="Fira Sans Condensed" w:cs="Fira Sans Condensed"/>
        </w:rPr>
        <w:t xml:space="preserve">. </w:t>
      </w:r>
    </w:p>
    <w:p w14:paraId="60E2541B" w14:textId="77777777" w:rsidR="001F343F" w:rsidRDefault="001F343F">
      <w:pPr>
        <w:jc w:val="both"/>
        <w:rPr>
          <w:rFonts w:ascii="Fira Sans Condensed" w:eastAsia="Fira Sans Condensed" w:hAnsi="Fira Sans Condensed" w:cs="Fira Sans Condensed"/>
        </w:rPr>
      </w:pPr>
    </w:p>
    <w:p w14:paraId="65C16EAA" w14:textId="77777777" w:rsidR="001F343F" w:rsidRDefault="006B1962">
      <w:pPr>
        <w:rPr>
          <w:rFonts w:ascii="Fira Sans Condensed" w:eastAsia="Fira Sans Condensed" w:hAnsi="Fira Sans Condensed" w:cs="Fira Sans Condensed"/>
        </w:rPr>
      </w:pPr>
      <w:r>
        <w:rPr>
          <w:rFonts w:ascii="Fira Sans Condensed" w:eastAsia="Fira Sans Condensed" w:hAnsi="Fira Sans Condensed" w:cs="Fira Sans Condensed"/>
        </w:rPr>
        <w:t>Good luck!</w:t>
      </w:r>
    </w:p>
    <w:sectPr w:rsidR="001F343F">
      <w:pgSz w:w="12240" w:h="15840"/>
      <w:pgMar w:top="1440" w:right="1440" w:bottom="1440" w:left="1440" w:header="0" w:footer="0" w:gutter="0"/>
      <w:pgNumType w:start="1"/>
      <w:cols w:space="720"/>
      <w:formProt w:val="0"/>
      <w:docGrid w:linePitch="10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Wingdings 2">
    <w:panose1 w:val="05020102010507070707"/>
    <w:charset w:val="4D"/>
    <w:family w:val="decorative"/>
    <w:pitch w:val="variable"/>
    <w:sig w:usb0="00000003" w:usb1="00000000" w:usb2="00000000" w:usb3="00000000" w:csb0="80000001" w:csb1="00000000"/>
  </w:font>
  <w:font w:name="OpenSymbol">
    <w:altName w:val="Arial Unicode MS"/>
    <w:panose1 w:val="020B0604020202020204"/>
    <w:charset w:val="01"/>
    <w:family w:val="auto"/>
    <w:pitch w:val="default"/>
  </w:font>
  <w:font w:name="Arial">
    <w:panose1 w:val="020B0604020202020204"/>
    <w:charset w:val="00"/>
    <w:family w:val="swiss"/>
    <w:pitch w:val="variable"/>
    <w:sig w:usb0="E0002AFF" w:usb1="C0007843" w:usb2="00000009" w:usb3="00000000" w:csb0="000001FF" w:csb1="00000000"/>
  </w:font>
  <w:font w:name="Liberation Sans">
    <w:altName w:val="Arial"/>
    <w:panose1 w:val="020B0604020202020204"/>
    <w:charset w:val="01"/>
    <w:family w:val="swiss"/>
    <w:pitch w:val="variable"/>
  </w:font>
  <w:font w:name="Noto Sans CJK SC">
    <w:panose1 w:val="020B0604020202020204"/>
    <w:charset w:val="00"/>
    <w:family w:val="roman"/>
    <w:notTrueType/>
    <w:pitch w:val="default"/>
  </w:font>
  <w:font w:name="Lohit Devanagari">
    <w:altName w:val="Cambria"/>
    <w:panose1 w:val="020B0604020202020204"/>
    <w:charset w:val="00"/>
    <w:family w:val="roman"/>
    <w:notTrueType/>
    <w:pitch w:val="default"/>
  </w:font>
  <w:font w:name="Fira Sans Condensed">
    <w:panose1 w:val="020B0503050000020004"/>
    <w:charset w:val="00"/>
    <w:family w:val="swiss"/>
    <w:pitch w:val="variable"/>
    <w:sig w:usb0="600002FF"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C012D"/>
    <w:multiLevelType w:val="multilevel"/>
    <w:tmpl w:val="85E88EE8"/>
    <w:lvl w:ilvl="0">
      <w:start w:val="1"/>
      <w:numFmt w:val="decimal"/>
      <w:lvlText w:val="%1."/>
      <w:lvlJc w:val="left"/>
      <w:pPr>
        <w:tabs>
          <w:tab w:val="num" w:pos="0"/>
        </w:tabs>
        <w:ind w:left="720" w:hanging="360"/>
      </w:pPr>
      <w:rPr>
        <w:u w:val="none"/>
      </w:rPr>
    </w:lvl>
    <w:lvl w:ilvl="1">
      <w:start w:val="1"/>
      <w:numFmt w:val="lowerLetter"/>
      <w:lvlText w:val="%2."/>
      <w:lvlJc w:val="left"/>
      <w:pPr>
        <w:tabs>
          <w:tab w:val="num" w:pos="0"/>
        </w:tabs>
        <w:ind w:left="1440" w:hanging="360"/>
      </w:pPr>
      <w:rPr>
        <w:u w:val="none"/>
      </w:rPr>
    </w:lvl>
    <w:lvl w:ilvl="2">
      <w:start w:val="1"/>
      <w:numFmt w:val="lowerRoman"/>
      <w:lvlText w:val="%3."/>
      <w:lvlJc w:val="right"/>
      <w:pPr>
        <w:tabs>
          <w:tab w:val="num" w:pos="0"/>
        </w:tabs>
        <w:ind w:left="2160" w:hanging="360"/>
      </w:pPr>
      <w:rPr>
        <w:u w:val="none"/>
      </w:rPr>
    </w:lvl>
    <w:lvl w:ilvl="3">
      <w:start w:val="1"/>
      <w:numFmt w:val="decimal"/>
      <w:lvlText w:val="%4."/>
      <w:lvlJc w:val="left"/>
      <w:pPr>
        <w:tabs>
          <w:tab w:val="num" w:pos="0"/>
        </w:tabs>
        <w:ind w:left="2880" w:hanging="360"/>
      </w:pPr>
      <w:rPr>
        <w:u w:val="none"/>
      </w:rPr>
    </w:lvl>
    <w:lvl w:ilvl="4">
      <w:start w:val="1"/>
      <w:numFmt w:val="lowerLetter"/>
      <w:lvlText w:val="%5."/>
      <w:lvlJc w:val="left"/>
      <w:pPr>
        <w:tabs>
          <w:tab w:val="num" w:pos="0"/>
        </w:tabs>
        <w:ind w:left="3600" w:hanging="360"/>
      </w:pPr>
      <w:rPr>
        <w:u w:val="none"/>
      </w:rPr>
    </w:lvl>
    <w:lvl w:ilvl="5">
      <w:start w:val="1"/>
      <w:numFmt w:val="lowerRoman"/>
      <w:lvlText w:val="%6."/>
      <w:lvlJc w:val="right"/>
      <w:pPr>
        <w:tabs>
          <w:tab w:val="num" w:pos="0"/>
        </w:tabs>
        <w:ind w:left="4320" w:hanging="360"/>
      </w:pPr>
      <w:rPr>
        <w:u w:val="none"/>
      </w:rPr>
    </w:lvl>
    <w:lvl w:ilvl="6">
      <w:start w:val="1"/>
      <w:numFmt w:val="decimal"/>
      <w:lvlText w:val="%7."/>
      <w:lvlJc w:val="lef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360"/>
      </w:pPr>
      <w:rPr>
        <w:u w:val="none"/>
      </w:rPr>
    </w:lvl>
  </w:abstractNum>
  <w:abstractNum w:abstractNumId="1" w15:restartNumberingAfterBreak="0">
    <w:nsid w:val="3489304F"/>
    <w:multiLevelType w:val="multilevel"/>
    <w:tmpl w:val="15DAC2A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6E5A3592"/>
    <w:multiLevelType w:val="multilevel"/>
    <w:tmpl w:val="9C88A89E"/>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
      <w:lvlJc w:val="left"/>
      <w:pPr>
        <w:tabs>
          <w:tab w:val="num" w:pos="0"/>
        </w:tabs>
        <w:ind w:left="2160" w:hanging="360"/>
      </w:pPr>
      <w:rPr>
        <w:rFonts w:ascii="Wingdings 2" w:hAnsi="Wingdings 2" w:cs="Wingdings 2" w:hint="default"/>
      </w:rPr>
    </w:lvl>
    <w:lvl w:ilvl="2">
      <w:start w:val="1"/>
      <w:numFmt w:val="bullet"/>
      <w:lvlText w:val="■"/>
      <w:lvlJc w:val="left"/>
      <w:pPr>
        <w:tabs>
          <w:tab w:val="num" w:pos="0"/>
        </w:tabs>
        <w:ind w:left="2880" w:hanging="360"/>
      </w:pPr>
      <w:rPr>
        <w:rFonts w:ascii="OpenSymbol" w:hAnsi="OpenSymbol" w:cs="OpenSymbol" w:hint="default"/>
      </w:rPr>
    </w:lvl>
    <w:lvl w:ilvl="3">
      <w:start w:val="1"/>
      <w:numFmt w:val="bullet"/>
      <w:lvlText w:val=""/>
      <w:lvlJc w:val="left"/>
      <w:pPr>
        <w:tabs>
          <w:tab w:val="num" w:pos="0"/>
        </w:tabs>
        <w:ind w:left="3600" w:hanging="360"/>
      </w:pPr>
      <w:rPr>
        <w:rFonts w:ascii="Wingdings" w:hAnsi="Wingdings" w:cs="Wingdings" w:hint="default"/>
      </w:rPr>
    </w:lvl>
    <w:lvl w:ilvl="4">
      <w:start w:val="1"/>
      <w:numFmt w:val="bullet"/>
      <w:lvlText w:val=""/>
      <w:lvlJc w:val="left"/>
      <w:pPr>
        <w:tabs>
          <w:tab w:val="num" w:pos="0"/>
        </w:tabs>
        <w:ind w:left="4320" w:hanging="360"/>
      </w:pPr>
      <w:rPr>
        <w:rFonts w:ascii="Wingdings 2" w:hAnsi="Wingdings 2" w:cs="Wingdings 2" w:hint="default"/>
      </w:rPr>
    </w:lvl>
    <w:lvl w:ilvl="5">
      <w:start w:val="1"/>
      <w:numFmt w:val="bullet"/>
      <w:lvlText w:val="■"/>
      <w:lvlJc w:val="left"/>
      <w:pPr>
        <w:tabs>
          <w:tab w:val="num" w:pos="0"/>
        </w:tabs>
        <w:ind w:left="5040" w:hanging="360"/>
      </w:pPr>
      <w:rPr>
        <w:rFonts w:ascii="OpenSymbol" w:hAnsi="OpenSymbol" w:cs="OpenSymbol" w:hint="default"/>
      </w:rPr>
    </w:lvl>
    <w:lvl w:ilvl="6">
      <w:start w:val="1"/>
      <w:numFmt w:val="bullet"/>
      <w:lvlText w:val=""/>
      <w:lvlJc w:val="left"/>
      <w:pPr>
        <w:tabs>
          <w:tab w:val="num" w:pos="0"/>
        </w:tabs>
        <w:ind w:left="5760" w:hanging="360"/>
      </w:pPr>
      <w:rPr>
        <w:rFonts w:ascii="Wingdings" w:hAnsi="Wingdings" w:cs="Wingdings" w:hint="default"/>
      </w:rPr>
    </w:lvl>
    <w:lvl w:ilvl="7">
      <w:start w:val="1"/>
      <w:numFmt w:val="bullet"/>
      <w:lvlText w:val=""/>
      <w:lvlJc w:val="left"/>
      <w:pPr>
        <w:tabs>
          <w:tab w:val="num" w:pos="0"/>
        </w:tabs>
        <w:ind w:left="6480" w:hanging="360"/>
      </w:pPr>
      <w:rPr>
        <w:rFonts w:ascii="Wingdings 2" w:hAnsi="Wingdings 2" w:cs="Wingdings 2" w:hint="default"/>
      </w:rPr>
    </w:lvl>
    <w:lvl w:ilvl="8">
      <w:start w:val="1"/>
      <w:numFmt w:val="bullet"/>
      <w:lvlText w:val="■"/>
      <w:lvlJc w:val="left"/>
      <w:pPr>
        <w:tabs>
          <w:tab w:val="num" w:pos="0"/>
        </w:tabs>
        <w:ind w:left="7200" w:hanging="360"/>
      </w:pPr>
      <w:rPr>
        <w:rFonts w:ascii="OpenSymbol" w:hAnsi="OpenSymbol" w:cs="OpenSymbol" w:hint="default"/>
      </w:rPr>
    </w:lvl>
  </w:abstractNum>
  <w:abstractNum w:abstractNumId="3" w15:restartNumberingAfterBreak="0">
    <w:nsid w:val="7E531A61"/>
    <w:multiLevelType w:val="multilevel"/>
    <w:tmpl w:val="484ACEB2"/>
    <w:lvl w:ilvl="0">
      <w:start w:val="1"/>
      <w:numFmt w:val="decimal"/>
      <w:lvlText w:val="%1."/>
      <w:lvlJc w:val="left"/>
      <w:pPr>
        <w:tabs>
          <w:tab w:val="num" w:pos="0"/>
        </w:tabs>
        <w:ind w:left="720" w:hanging="360"/>
      </w:pPr>
      <w:rPr>
        <w:u w:val="none"/>
      </w:rPr>
    </w:lvl>
    <w:lvl w:ilvl="1">
      <w:start w:val="1"/>
      <w:numFmt w:val="lowerLetter"/>
      <w:lvlText w:val="%2."/>
      <w:lvlJc w:val="left"/>
      <w:pPr>
        <w:tabs>
          <w:tab w:val="num" w:pos="0"/>
        </w:tabs>
        <w:ind w:left="1440" w:hanging="360"/>
      </w:pPr>
      <w:rPr>
        <w:u w:val="none"/>
      </w:rPr>
    </w:lvl>
    <w:lvl w:ilvl="2">
      <w:start w:val="1"/>
      <w:numFmt w:val="lowerRoman"/>
      <w:lvlText w:val="%3."/>
      <w:lvlJc w:val="right"/>
      <w:pPr>
        <w:tabs>
          <w:tab w:val="num" w:pos="0"/>
        </w:tabs>
        <w:ind w:left="2160" w:hanging="360"/>
      </w:pPr>
      <w:rPr>
        <w:u w:val="none"/>
      </w:rPr>
    </w:lvl>
    <w:lvl w:ilvl="3">
      <w:start w:val="1"/>
      <w:numFmt w:val="decimal"/>
      <w:lvlText w:val="%4."/>
      <w:lvlJc w:val="left"/>
      <w:pPr>
        <w:tabs>
          <w:tab w:val="num" w:pos="0"/>
        </w:tabs>
        <w:ind w:left="2880" w:hanging="360"/>
      </w:pPr>
      <w:rPr>
        <w:u w:val="none"/>
      </w:rPr>
    </w:lvl>
    <w:lvl w:ilvl="4">
      <w:start w:val="1"/>
      <w:numFmt w:val="lowerLetter"/>
      <w:lvlText w:val="%5."/>
      <w:lvlJc w:val="left"/>
      <w:pPr>
        <w:tabs>
          <w:tab w:val="num" w:pos="0"/>
        </w:tabs>
        <w:ind w:left="3600" w:hanging="360"/>
      </w:pPr>
      <w:rPr>
        <w:u w:val="none"/>
      </w:rPr>
    </w:lvl>
    <w:lvl w:ilvl="5">
      <w:start w:val="1"/>
      <w:numFmt w:val="lowerRoman"/>
      <w:lvlText w:val="%6."/>
      <w:lvlJc w:val="right"/>
      <w:pPr>
        <w:tabs>
          <w:tab w:val="num" w:pos="0"/>
        </w:tabs>
        <w:ind w:left="4320" w:hanging="360"/>
      </w:pPr>
      <w:rPr>
        <w:u w:val="none"/>
      </w:rPr>
    </w:lvl>
    <w:lvl w:ilvl="6">
      <w:start w:val="1"/>
      <w:numFmt w:val="decimal"/>
      <w:lvlText w:val="%7."/>
      <w:lvlJc w:val="lef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360"/>
      </w:pPr>
      <w:rPr>
        <w:u w:val="none"/>
      </w:rPr>
    </w:lvl>
  </w:abstractNum>
  <w:num w:numId="1" w16cid:durableId="1094016547">
    <w:abstractNumId w:val="3"/>
  </w:num>
  <w:num w:numId="2" w16cid:durableId="1545872270">
    <w:abstractNumId w:val="0"/>
  </w:num>
  <w:num w:numId="3" w16cid:durableId="1339625677">
    <w:abstractNumId w:val="2"/>
  </w:num>
  <w:num w:numId="4" w16cid:durableId="9481983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4"/>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O1NDSyMDY1MDKzNDJQ0lEKTi0uzszPAykwrAUA5JMkpCwAAAA="/>
  </w:docVars>
  <w:rsids>
    <w:rsidRoot w:val="001F343F"/>
    <w:rsid w:val="000419E1"/>
    <w:rsid w:val="00087FDE"/>
    <w:rsid w:val="000F07C5"/>
    <w:rsid w:val="001A748D"/>
    <w:rsid w:val="001E4730"/>
    <w:rsid w:val="001F343F"/>
    <w:rsid w:val="0021182F"/>
    <w:rsid w:val="002B2445"/>
    <w:rsid w:val="004724D4"/>
    <w:rsid w:val="006B1962"/>
    <w:rsid w:val="006C7104"/>
    <w:rsid w:val="0073354D"/>
    <w:rsid w:val="00743F6B"/>
    <w:rsid w:val="0078327F"/>
    <w:rsid w:val="009036B4"/>
    <w:rsid w:val="0093604F"/>
    <w:rsid w:val="009866CD"/>
    <w:rsid w:val="00A76E5F"/>
    <w:rsid w:val="00AE73A7"/>
    <w:rsid w:val="00BE06DC"/>
    <w:rsid w:val="00BF7215"/>
    <w:rsid w:val="00C07453"/>
    <w:rsid w:val="00C14563"/>
    <w:rsid w:val="00C406A1"/>
    <w:rsid w:val="00D209BF"/>
    <w:rsid w:val="00D87AA6"/>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F7C4E2"/>
  <w15:docId w15:val="{3FE0F5CE-21E5-4B99-9F58-CF96CAD19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76" w:lineRule="auto"/>
    </w:pPr>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
    <w:name w:val="Текст примечания Знак"/>
    <w:basedOn w:val="DefaultParagraphFont"/>
    <w:uiPriority w:val="99"/>
    <w:semiHidden/>
    <w:qFormat/>
    <w:rPr>
      <w:sz w:val="20"/>
      <w:szCs w:val="20"/>
    </w:rPr>
  </w:style>
  <w:style w:type="character" w:styleId="CommentReference">
    <w:name w:val="annotation reference"/>
    <w:basedOn w:val="DefaultParagraphFont"/>
    <w:uiPriority w:val="99"/>
    <w:semiHidden/>
    <w:unhideWhenUsed/>
    <w:qFormat/>
    <w:rPr>
      <w:sz w:val="16"/>
      <w:szCs w:val="16"/>
    </w:rPr>
  </w:style>
  <w:style w:type="character" w:styleId="Hyperlink">
    <w:name w:val="Hyperlink"/>
    <w:rPr>
      <w:color w:val="000080"/>
      <w:u w:val="single"/>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uiPriority w:val="99"/>
    <w:semiHidden/>
    <w:unhideWhenUsed/>
    <w:qFormat/>
    <w:pPr>
      <w:spacing w:line="240" w:lineRule="auto"/>
    </w:pPr>
    <w:rPr>
      <w:sz w:val="20"/>
      <w:szCs w:val="20"/>
    </w:rPr>
  </w:style>
  <w:style w:type="table" w:customStyle="1" w:styleId="TableNormal1">
    <w:name w:val="Table Normal1"/>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cs.sqlalchemy.org/en/13/core/tutorial.html" TargetMode="External"/><Relationship Id="rId5" Type="http://schemas.openxmlformats.org/officeDocument/2006/relationships/hyperlink" Target="https://docs.sqlalchemy.org/en/14/intro.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3</Pages>
  <Words>816</Words>
  <Characters>465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nan Yazici</dc:creator>
  <dc:description/>
  <cp:lastModifiedBy>Meiram Murzabulatov</cp:lastModifiedBy>
  <cp:revision>26</cp:revision>
  <dcterms:created xsi:type="dcterms:W3CDTF">2022-09-02T11:21:00Z</dcterms:created>
  <dcterms:modified xsi:type="dcterms:W3CDTF">2022-10-18T03:5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